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FC248" w14:textId="40977CCE" w:rsidR="00BB0F7C" w:rsidRPr="00515088" w:rsidRDefault="00BB0F7C" w:rsidP="00D65614">
      <w:pPr>
        <w:pStyle w:val="Title"/>
        <w:rPr>
          <w:rStyle w:val="IntenseEmphasis"/>
          <w:rFonts w:ascii="Helvetica" w:hAnsi="Helvetica" w:cs="Helvetica"/>
          <w:sz w:val="52"/>
          <w:szCs w:val="52"/>
        </w:rPr>
      </w:pPr>
      <w:r w:rsidRPr="00515088">
        <w:rPr>
          <w:rStyle w:val="IntenseEmphasis"/>
          <w:rFonts w:ascii="Helvetica" w:hAnsi="Helvetica" w:cs="Helvetica"/>
          <w:sz w:val="52"/>
          <w:szCs w:val="52"/>
        </w:rPr>
        <w:t>Let’s Learn NLP – Student Edition 2022</w:t>
      </w:r>
    </w:p>
    <w:p w14:paraId="1F43F202" w14:textId="6E6DD592" w:rsidR="00F621FC" w:rsidRPr="00515088" w:rsidRDefault="00D65614" w:rsidP="00D65614">
      <w:pPr>
        <w:pStyle w:val="Title"/>
        <w:rPr>
          <w:rFonts w:ascii="Helvetica" w:hAnsi="Helvetica" w:cs="Helvetica"/>
        </w:rPr>
      </w:pPr>
      <w:r w:rsidRPr="00515088">
        <w:rPr>
          <w:rFonts w:ascii="Helvetica" w:hAnsi="Helvetica" w:cs="Helvetica"/>
        </w:rPr>
        <w:t>U</w:t>
      </w:r>
      <w:r w:rsidR="00541BF1" w:rsidRPr="00515088">
        <w:rPr>
          <w:rFonts w:ascii="Helvetica" w:hAnsi="Helvetica" w:cs="Helvetica"/>
        </w:rPr>
        <w:t>ser Manual</w:t>
      </w:r>
    </w:p>
    <w:p w14:paraId="06A72566" w14:textId="77777777" w:rsidR="00355025" w:rsidRPr="00355025" w:rsidRDefault="00355025" w:rsidP="00355025"/>
    <w:p w14:paraId="44FD7948" w14:textId="1FFD10A9" w:rsidR="00981428" w:rsidRDefault="00981428" w:rsidP="00981428"/>
    <w:p w14:paraId="4A74E029" w14:textId="77777777" w:rsidR="00355025" w:rsidRPr="00981428" w:rsidRDefault="00355025" w:rsidP="00981428"/>
    <w:sdt>
      <w:sdtPr>
        <w:rPr>
          <w:rFonts w:ascii="Verdana" w:eastAsiaTheme="minorHAnsi" w:hAnsi="Verdana" w:cstheme="minorBidi"/>
          <w:color w:val="auto"/>
          <w:sz w:val="22"/>
          <w:szCs w:val="22"/>
          <w:lang w:val="en-GB"/>
        </w:rPr>
        <w:id w:val="-11806693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B769554" w14:textId="0B142C88" w:rsidR="009E736F" w:rsidRPr="00BA2C9F" w:rsidRDefault="009E736F" w:rsidP="00981428">
          <w:pPr>
            <w:pStyle w:val="TOCHeading"/>
            <w:spacing w:line="480" w:lineRule="auto"/>
            <w:rPr>
              <w:rFonts w:ascii="Helvetica" w:hAnsi="Helvetica" w:cs="Helvetica"/>
            </w:rPr>
          </w:pPr>
          <w:r w:rsidRPr="00BA2C9F">
            <w:rPr>
              <w:rFonts w:ascii="Helvetica" w:hAnsi="Helvetica" w:cs="Helvetica"/>
              <w:sz w:val="44"/>
              <w:szCs w:val="44"/>
            </w:rPr>
            <w:t>Table of Contents</w:t>
          </w:r>
        </w:p>
        <w:p w14:paraId="47033218" w14:textId="0E843959" w:rsidR="00640493" w:rsidRDefault="009E736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r w:rsidRPr="00BA2C9F">
            <w:rPr>
              <w:rFonts w:ascii="Helvetica" w:hAnsi="Helvetica" w:cs="Helvetica"/>
            </w:rPr>
            <w:fldChar w:fldCharType="begin"/>
          </w:r>
          <w:r w:rsidRPr="00BA2C9F">
            <w:rPr>
              <w:rFonts w:ascii="Helvetica" w:hAnsi="Helvetica" w:cs="Helvetica"/>
            </w:rPr>
            <w:instrText xml:space="preserve"> TOC \o "1-3" \h \z \u </w:instrText>
          </w:r>
          <w:r w:rsidRPr="00BA2C9F">
            <w:rPr>
              <w:rFonts w:ascii="Helvetica" w:hAnsi="Helvetica" w:cs="Helvetica"/>
            </w:rPr>
            <w:fldChar w:fldCharType="separate"/>
          </w:r>
          <w:hyperlink w:anchor="_Toc97894664" w:history="1">
            <w:r w:rsidR="00640493" w:rsidRPr="00601770">
              <w:rPr>
                <w:rStyle w:val="Hyperlink"/>
                <w:rFonts w:ascii="Helvetica" w:hAnsi="Helvetica" w:cs="Helvetica"/>
                <w:b/>
                <w:bCs/>
                <w:noProof/>
              </w:rPr>
              <w:t>1. Acknowledgements</w:t>
            </w:r>
            <w:r w:rsidR="00640493">
              <w:rPr>
                <w:noProof/>
                <w:webHidden/>
              </w:rPr>
              <w:tab/>
            </w:r>
            <w:r w:rsidR="00640493">
              <w:rPr>
                <w:noProof/>
                <w:webHidden/>
              </w:rPr>
              <w:fldChar w:fldCharType="begin"/>
            </w:r>
            <w:r w:rsidR="00640493">
              <w:rPr>
                <w:noProof/>
                <w:webHidden/>
              </w:rPr>
              <w:instrText xml:space="preserve"> PAGEREF _Toc97894664 \h </w:instrText>
            </w:r>
            <w:r w:rsidR="00640493">
              <w:rPr>
                <w:noProof/>
                <w:webHidden/>
              </w:rPr>
            </w:r>
            <w:r w:rsidR="00640493">
              <w:rPr>
                <w:noProof/>
                <w:webHidden/>
              </w:rPr>
              <w:fldChar w:fldCharType="separate"/>
            </w:r>
            <w:r w:rsidR="00640493">
              <w:rPr>
                <w:noProof/>
                <w:webHidden/>
              </w:rPr>
              <w:t>2</w:t>
            </w:r>
            <w:r w:rsidR="00640493">
              <w:rPr>
                <w:noProof/>
                <w:webHidden/>
              </w:rPr>
              <w:fldChar w:fldCharType="end"/>
            </w:r>
          </w:hyperlink>
        </w:p>
        <w:p w14:paraId="60A58E78" w14:textId="6C035447" w:rsidR="00640493" w:rsidRDefault="006404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894665" w:history="1">
            <w:r w:rsidRPr="00601770">
              <w:rPr>
                <w:rStyle w:val="Hyperlink"/>
                <w:rFonts w:ascii="Helvetica" w:hAnsi="Helvetica" w:cs="Helvetica"/>
                <w:b/>
                <w:bCs/>
                <w:noProof/>
              </w:rPr>
              <w:t>2. Gener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4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783EF" w14:textId="7440B8F6" w:rsidR="00640493" w:rsidRDefault="006404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894666" w:history="1">
            <w:r w:rsidRPr="00601770">
              <w:rPr>
                <w:rStyle w:val="Hyperlink"/>
                <w:rFonts w:ascii="Helvetica" w:hAnsi="Helvetica" w:cs="Helvetica"/>
                <w:b/>
                <w:bCs/>
                <w:noProof/>
              </w:rPr>
              <w:t>3.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4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D48B6" w14:textId="2C4697D1" w:rsidR="00640493" w:rsidRDefault="006404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894667" w:history="1">
            <w:r w:rsidRPr="00601770">
              <w:rPr>
                <w:rStyle w:val="Hyperlink"/>
                <w:rFonts w:ascii="Helvetica" w:eastAsia="Times New Roman" w:hAnsi="Helvetica" w:cs="Helvetica"/>
                <w:b/>
                <w:bCs/>
                <w:noProof/>
                <w:lang w:eastAsia="en-GB"/>
              </w:rPr>
              <w:t>4. Installation and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4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B1C45" w14:textId="2D4A573A" w:rsidR="00640493" w:rsidRDefault="006404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894668" w:history="1">
            <w:r w:rsidRPr="00601770">
              <w:rPr>
                <w:rStyle w:val="Hyperlink"/>
                <w:rFonts w:ascii="Helvetica" w:hAnsi="Helvetica" w:cs="Helvetica"/>
                <w:b/>
                <w:bCs/>
                <w:noProof/>
              </w:rPr>
              <w:t>5. Workshop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4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87F14" w14:textId="1EA48351" w:rsidR="00640493" w:rsidRDefault="006404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894669" w:history="1">
            <w:r w:rsidRPr="00601770">
              <w:rPr>
                <w:rStyle w:val="Hyperlink"/>
                <w:rFonts w:ascii="Helvetica" w:hAnsi="Helvetica" w:cs="Helvetica"/>
                <w:b/>
                <w:bCs/>
                <w:noProof/>
              </w:rPr>
              <w:t>6. FA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4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FC70F" w14:textId="7198BDB2" w:rsidR="00640493" w:rsidRDefault="006404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894670" w:history="1">
            <w:r w:rsidRPr="00601770">
              <w:rPr>
                <w:rStyle w:val="Hyperlink"/>
                <w:rFonts w:ascii="Helvetica" w:hAnsi="Helvetica" w:cs="Helvetica"/>
                <w:b/>
                <w:bCs/>
                <w:noProof/>
              </w:rPr>
              <w:t>7. 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4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4450C" w14:textId="483ABC51" w:rsidR="00640493" w:rsidRDefault="00640493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894671" w:history="1">
            <w:r w:rsidRPr="00601770">
              <w:rPr>
                <w:rStyle w:val="Hyperlink"/>
                <w:rFonts w:ascii="Helvetica" w:hAnsi="Helvetica" w:cs="Helvetica"/>
                <w:b/>
                <w:bCs/>
                <w:noProof/>
              </w:rPr>
              <w:t>8.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894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BA450" w14:textId="6019927C" w:rsidR="009E736F" w:rsidRDefault="009E736F" w:rsidP="00981428">
          <w:pPr>
            <w:spacing w:line="480" w:lineRule="auto"/>
          </w:pPr>
          <w:r w:rsidRPr="00BA2C9F">
            <w:rPr>
              <w:rFonts w:ascii="Helvetica" w:hAnsi="Helvetica" w:cs="Helvetica"/>
              <w:b/>
              <w:bCs/>
              <w:noProof/>
            </w:rPr>
            <w:fldChar w:fldCharType="end"/>
          </w:r>
        </w:p>
      </w:sdtContent>
    </w:sdt>
    <w:p w14:paraId="77F68A89" w14:textId="298D59E4" w:rsidR="00981428" w:rsidRDefault="00981428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</w:p>
    <w:p w14:paraId="562CB62F" w14:textId="77777777" w:rsidR="00AE324E" w:rsidRDefault="00AE324E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8CDC0B2" w14:textId="6B333BE7" w:rsidR="00D41D9E" w:rsidRPr="00D41D9E" w:rsidRDefault="00D41D9E" w:rsidP="00D41D9E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0" w:name="_Toc97894664"/>
      <w:r>
        <w:rPr>
          <w:rFonts w:ascii="Helvetica" w:hAnsi="Helvetica" w:cs="Helvetica"/>
          <w:b/>
          <w:bCs/>
          <w:sz w:val="28"/>
          <w:szCs w:val="28"/>
        </w:rPr>
        <w:lastRenderedPageBreak/>
        <w:t>1</w:t>
      </w:r>
      <w:r w:rsidRPr="00D41D9E">
        <w:rPr>
          <w:rFonts w:ascii="Helvetica" w:hAnsi="Helvetica" w:cs="Helvetica"/>
          <w:b/>
          <w:bCs/>
          <w:sz w:val="28"/>
          <w:szCs w:val="28"/>
        </w:rPr>
        <w:t>. Acknowledgements</w:t>
      </w:r>
      <w:bookmarkEnd w:id="0"/>
    </w:p>
    <w:p w14:paraId="38665A96" w14:textId="77777777" w:rsidR="00D41D9E" w:rsidRDefault="00D41D9E" w:rsidP="00D41D9E"/>
    <w:p w14:paraId="7DFCDD96" w14:textId="0FD8DA32" w:rsidR="00D41D9E" w:rsidRPr="00C958DE" w:rsidRDefault="00D41D9E" w:rsidP="00D41D9E">
      <w:pPr>
        <w:rPr>
          <w:rFonts w:ascii="Helvetica" w:hAnsi="Helvetica" w:cs="Helvetica"/>
        </w:rPr>
      </w:pPr>
      <w:r w:rsidRPr="00C958DE">
        <w:rPr>
          <w:rFonts w:ascii="Helvetica" w:hAnsi="Helvetica" w:cs="Helvetica"/>
        </w:rPr>
        <w:t xml:space="preserve">Special thanks to </w:t>
      </w:r>
      <w:r w:rsidRPr="0017537E">
        <w:rPr>
          <w:rFonts w:ascii="Helvetica" w:hAnsi="Helvetica" w:cs="Helvetica"/>
          <w:b/>
          <w:bCs/>
        </w:rPr>
        <w:t>Dr Chris Harding</w:t>
      </w:r>
      <w:r w:rsidRPr="00C958DE">
        <w:rPr>
          <w:rFonts w:ascii="Helvetica" w:hAnsi="Helvetica" w:cs="Helvetica"/>
        </w:rPr>
        <w:t xml:space="preserve">, CEO of </w:t>
      </w:r>
      <w:proofErr w:type="spellStart"/>
      <w:r w:rsidRPr="00C958DE">
        <w:rPr>
          <w:rFonts w:ascii="Helvetica" w:hAnsi="Helvetica" w:cs="Helvetica"/>
        </w:rPr>
        <w:t>Lacibus</w:t>
      </w:r>
      <w:proofErr w:type="spellEnd"/>
      <w:r w:rsidRPr="00C958DE">
        <w:rPr>
          <w:rFonts w:ascii="Helvetica" w:hAnsi="Helvetica" w:cs="Helvetica"/>
        </w:rPr>
        <w:t xml:space="preserve"> Ltd. Working on a project for </w:t>
      </w:r>
      <w:proofErr w:type="spellStart"/>
      <w:r w:rsidRPr="00C958DE">
        <w:rPr>
          <w:rFonts w:ascii="Helvetica" w:hAnsi="Helvetica" w:cs="Helvetica"/>
        </w:rPr>
        <w:t>Lacibus</w:t>
      </w:r>
      <w:proofErr w:type="spellEnd"/>
      <w:r w:rsidRPr="00C958DE">
        <w:rPr>
          <w:rFonts w:ascii="Helvetica" w:hAnsi="Helvetica" w:cs="Helvetica"/>
        </w:rPr>
        <w:t xml:space="preserve"> has been an extremely interesting journey during which we had a chance to explore the world of Natural Language Processing</w:t>
      </w:r>
      <w:r w:rsidR="00E5230B">
        <w:rPr>
          <w:rFonts w:ascii="Helvetica" w:hAnsi="Helvetica" w:cs="Helvetica"/>
        </w:rPr>
        <w:t xml:space="preserve"> and share </w:t>
      </w:r>
      <w:r w:rsidR="00397B7E">
        <w:rPr>
          <w:rFonts w:ascii="Helvetica" w:hAnsi="Helvetica" w:cs="Helvetica"/>
        </w:rPr>
        <w:t xml:space="preserve">this </w:t>
      </w:r>
      <w:r w:rsidR="00E5230B">
        <w:rPr>
          <w:rFonts w:ascii="Helvetica" w:hAnsi="Helvetica" w:cs="Helvetica"/>
        </w:rPr>
        <w:t>knowledge with younger students through this wo</w:t>
      </w:r>
      <w:r w:rsidR="00397B7E">
        <w:rPr>
          <w:rFonts w:ascii="Helvetica" w:hAnsi="Helvetica" w:cs="Helvetica"/>
        </w:rPr>
        <w:t>rkshop</w:t>
      </w:r>
      <w:r w:rsidR="00E5230B">
        <w:rPr>
          <w:rFonts w:ascii="Helvetica" w:hAnsi="Helvetica" w:cs="Helvetica"/>
        </w:rPr>
        <w:t>.</w:t>
      </w:r>
    </w:p>
    <w:p w14:paraId="0569562F" w14:textId="77777777" w:rsidR="00D41D9E" w:rsidRDefault="00D41D9E" w:rsidP="00041178">
      <w:pPr>
        <w:pStyle w:val="Heading1"/>
        <w:spacing w:after="240"/>
        <w:rPr>
          <w:rFonts w:ascii="Helvetica" w:hAnsi="Helvetica" w:cs="Helvetica"/>
          <w:b/>
          <w:bCs/>
          <w:sz w:val="28"/>
          <w:szCs w:val="28"/>
        </w:rPr>
      </w:pPr>
    </w:p>
    <w:p w14:paraId="2A112ADE" w14:textId="3C9A4582" w:rsidR="00041178" w:rsidRDefault="00D41D9E" w:rsidP="00041178">
      <w:pPr>
        <w:pStyle w:val="Heading1"/>
        <w:spacing w:after="240"/>
        <w:rPr>
          <w:rFonts w:ascii="Helvetica" w:hAnsi="Helvetica" w:cs="Helvetica"/>
          <w:b/>
          <w:bCs/>
          <w:sz w:val="28"/>
          <w:szCs w:val="28"/>
        </w:rPr>
      </w:pPr>
      <w:bookmarkStart w:id="1" w:name="_Toc97894665"/>
      <w:r>
        <w:rPr>
          <w:rFonts w:ascii="Helvetica" w:hAnsi="Helvetica" w:cs="Helvetica"/>
          <w:b/>
          <w:bCs/>
          <w:sz w:val="28"/>
          <w:szCs w:val="28"/>
        </w:rPr>
        <w:t>2</w:t>
      </w:r>
      <w:r w:rsidR="00DF04D2">
        <w:rPr>
          <w:rFonts w:ascii="Helvetica" w:hAnsi="Helvetica" w:cs="Helvetica"/>
          <w:b/>
          <w:bCs/>
          <w:sz w:val="28"/>
          <w:szCs w:val="28"/>
        </w:rPr>
        <w:t>. General Information</w:t>
      </w:r>
      <w:bookmarkEnd w:id="1"/>
    </w:p>
    <w:p w14:paraId="7AE6563E" w14:textId="34E0E449" w:rsidR="00041178" w:rsidRPr="00041178" w:rsidRDefault="0064633A" w:rsidP="00041178">
      <w:pPr>
        <w:spacing w:after="240"/>
        <w:rPr>
          <w:rFonts w:ascii="Helvetica" w:hAnsi="Helvetica" w:cs="Helvetica"/>
          <w:sz w:val="28"/>
          <w:szCs w:val="28"/>
        </w:rPr>
      </w:pPr>
      <w:r w:rsidRPr="00041178">
        <w:rPr>
          <w:rFonts w:ascii="Helvetica" w:hAnsi="Helvetica" w:cs="Helvetica"/>
          <w:b/>
          <w:bCs/>
        </w:rPr>
        <w:t>Project title:</w:t>
      </w:r>
      <w:r w:rsidRPr="00041178">
        <w:rPr>
          <w:rFonts w:ascii="Helvetica" w:hAnsi="Helvetica" w:cs="Helvetica"/>
        </w:rPr>
        <w:t xml:space="preserve"> Let’s Learn NLP – Student Edition 2022</w:t>
      </w:r>
    </w:p>
    <w:p w14:paraId="7433F898" w14:textId="10BB422C" w:rsidR="0064633A" w:rsidRPr="00041178" w:rsidRDefault="0064633A" w:rsidP="0064633A">
      <w:pPr>
        <w:rPr>
          <w:rFonts w:ascii="Helvetica" w:hAnsi="Helvetica" w:cs="Helvetica"/>
          <w:sz w:val="28"/>
          <w:szCs w:val="28"/>
        </w:rPr>
      </w:pPr>
      <w:r w:rsidRPr="00041178">
        <w:rPr>
          <w:rFonts w:ascii="Helvetica" w:hAnsi="Helvetica" w:cs="Helvetica"/>
          <w:b/>
          <w:bCs/>
        </w:rPr>
        <w:t>Team Authors First Names</w:t>
      </w:r>
      <w:r w:rsidR="00742D13" w:rsidRPr="00041178">
        <w:rPr>
          <w:rFonts w:ascii="Helvetica" w:hAnsi="Helvetica" w:cs="Helvetica"/>
          <w:b/>
          <w:bCs/>
        </w:rPr>
        <w:t xml:space="preserve">, </w:t>
      </w:r>
      <w:r w:rsidRPr="00041178">
        <w:rPr>
          <w:rFonts w:ascii="Helvetica" w:hAnsi="Helvetica" w:cs="Helvetica"/>
          <w:b/>
          <w:bCs/>
        </w:rPr>
        <w:t>Surnames</w:t>
      </w:r>
      <w:r w:rsidR="00742D13" w:rsidRPr="00041178">
        <w:rPr>
          <w:rFonts w:ascii="Helvetica" w:hAnsi="Helvetica" w:cs="Helvetica"/>
          <w:b/>
          <w:bCs/>
        </w:rPr>
        <w:t xml:space="preserve"> and Email addresses</w:t>
      </w:r>
      <w:r w:rsidRPr="00041178">
        <w:rPr>
          <w:rFonts w:ascii="Helvetica" w:hAnsi="Helvetica" w:cs="Helvetica"/>
          <w:b/>
          <w:bCs/>
        </w:rPr>
        <w:t>:</w:t>
      </w:r>
    </w:p>
    <w:p w14:paraId="6F30AE9C" w14:textId="4914536C" w:rsidR="0064633A" w:rsidRPr="00041178" w:rsidRDefault="0064633A" w:rsidP="0064633A">
      <w:pPr>
        <w:rPr>
          <w:rFonts w:ascii="Helvetica" w:hAnsi="Helvetica" w:cs="Helvetica"/>
          <w:lang w:val="pl-PL"/>
        </w:rPr>
      </w:pPr>
      <w:r w:rsidRPr="00041178">
        <w:rPr>
          <w:rFonts w:ascii="Helvetica" w:hAnsi="Helvetica" w:cs="Helvetica"/>
          <w:lang w:val="pl-PL"/>
        </w:rPr>
        <w:t>Bartosz Grabek</w:t>
      </w:r>
      <w:r w:rsidR="00742D13" w:rsidRPr="00041178">
        <w:rPr>
          <w:rFonts w:ascii="Helvetica" w:hAnsi="Helvetica" w:cs="Helvetica"/>
          <w:lang w:val="pl-PL"/>
        </w:rPr>
        <w:tab/>
      </w:r>
      <w:hyperlink r:id="rId8" w:history="1">
        <w:r w:rsidR="00742D13" w:rsidRPr="00041178">
          <w:rPr>
            <w:rStyle w:val="Hyperlink"/>
            <w:rFonts w:ascii="Helvetica" w:hAnsi="Helvetica" w:cs="Helvetica"/>
            <w:lang w:val="pl-PL"/>
          </w:rPr>
          <w:t>bartosz.grabek.20@ucl.ac.uk</w:t>
        </w:r>
      </w:hyperlink>
    </w:p>
    <w:p w14:paraId="18E5DA14" w14:textId="40461FCA" w:rsidR="0064633A" w:rsidRPr="00041178" w:rsidRDefault="0064633A" w:rsidP="0064633A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</w:rPr>
        <w:t>Suraj Kothari</w:t>
      </w:r>
      <w:r w:rsidR="00742D13" w:rsidRPr="00041178">
        <w:rPr>
          <w:rFonts w:ascii="Helvetica" w:hAnsi="Helvetica" w:cs="Helvetica"/>
        </w:rPr>
        <w:tab/>
      </w:r>
      <w:r w:rsidR="00742D13" w:rsidRPr="00041178">
        <w:rPr>
          <w:rFonts w:ascii="Helvetica" w:hAnsi="Helvetica" w:cs="Helvetica"/>
        </w:rPr>
        <w:tab/>
      </w:r>
      <w:hyperlink r:id="rId9" w:history="1">
        <w:r w:rsidR="00742D13" w:rsidRPr="00041178">
          <w:rPr>
            <w:rStyle w:val="Hyperlink"/>
            <w:rFonts w:ascii="Helvetica" w:hAnsi="Helvetica" w:cs="Helvetica"/>
          </w:rPr>
          <w:t>suraj.kothari.20@ucl.ac.uk</w:t>
        </w:r>
      </w:hyperlink>
    </w:p>
    <w:p w14:paraId="49701A04" w14:textId="77777777" w:rsidR="00742D13" w:rsidRPr="00041178" w:rsidRDefault="0064633A" w:rsidP="00742D13">
      <w:pPr>
        <w:rPr>
          <w:rFonts w:ascii="Helvetica" w:hAnsi="Helvetica" w:cs="Helvetica"/>
          <w:lang w:val="pl-PL"/>
        </w:rPr>
      </w:pPr>
      <w:r w:rsidRPr="00041178">
        <w:rPr>
          <w:rFonts w:ascii="Helvetica" w:hAnsi="Helvetica" w:cs="Helvetica"/>
          <w:lang w:val="pl-PL"/>
        </w:rPr>
        <w:t>Minyi Lei</w:t>
      </w:r>
      <w:r w:rsidR="00742D13" w:rsidRPr="00041178">
        <w:rPr>
          <w:rFonts w:ascii="Helvetica" w:hAnsi="Helvetica" w:cs="Helvetica"/>
          <w:lang w:val="pl-PL"/>
        </w:rPr>
        <w:tab/>
      </w:r>
      <w:r w:rsidR="00742D13" w:rsidRPr="00041178">
        <w:rPr>
          <w:rFonts w:ascii="Helvetica" w:hAnsi="Helvetica" w:cs="Helvetica"/>
          <w:lang w:val="pl-PL"/>
        </w:rPr>
        <w:tab/>
      </w:r>
      <w:hyperlink r:id="rId10" w:history="1">
        <w:r w:rsidR="00742D13" w:rsidRPr="00041178">
          <w:rPr>
            <w:rStyle w:val="Hyperlink"/>
            <w:rFonts w:ascii="Helvetica" w:hAnsi="Helvetica" w:cs="Helvetica"/>
            <w:lang w:val="pl-PL"/>
          </w:rPr>
          <w:t>minyi.lei.20@ucl.ac.uk</w:t>
        </w:r>
      </w:hyperlink>
    </w:p>
    <w:p w14:paraId="43178F51" w14:textId="0362EFC0" w:rsidR="0064633A" w:rsidRPr="00041178" w:rsidRDefault="0064633A" w:rsidP="0064633A">
      <w:pPr>
        <w:rPr>
          <w:rFonts w:ascii="Helvetica" w:hAnsi="Helvetica" w:cs="Helvetica"/>
          <w:b/>
          <w:bCs/>
        </w:rPr>
      </w:pPr>
      <w:r w:rsidRPr="00041178">
        <w:rPr>
          <w:rFonts w:ascii="Helvetica" w:hAnsi="Helvetica" w:cs="Helvetica"/>
          <w:b/>
          <w:bCs/>
        </w:rPr>
        <w:t>Summary:</w:t>
      </w:r>
    </w:p>
    <w:p w14:paraId="059458AB" w14:textId="031B83DD" w:rsidR="00EC6A41" w:rsidRPr="00041178" w:rsidRDefault="00EC6A41" w:rsidP="0064633A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</w:rPr>
        <w:t xml:space="preserve">A </w:t>
      </w:r>
      <w:r w:rsidR="006C5F4A">
        <w:rPr>
          <w:rFonts w:ascii="Helvetica" w:hAnsi="Helvetica" w:cs="Helvetica"/>
        </w:rPr>
        <w:t xml:space="preserve">workshop </w:t>
      </w:r>
      <w:r w:rsidRPr="00041178">
        <w:rPr>
          <w:rFonts w:ascii="Helvetica" w:hAnsi="Helvetica" w:cs="Helvetica"/>
        </w:rPr>
        <w:t>in Python Jupyter Notebooks about the fundamentals of Natural Language Processing.</w:t>
      </w:r>
    </w:p>
    <w:p w14:paraId="680CBFF7" w14:textId="356A9D1C" w:rsidR="00FC19E1" w:rsidRPr="00041178" w:rsidRDefault="00EC6A41" w:rsidP="00FC19E1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  <w:b/>
          <w:bCs/>
        </w:rPr>
        <w:t>Keywords:</w:t>
      </w:r>
      <w:r w:rsidRPr="00041178">
        <w:rPr>
          <w:rFonts w:ascii="Helvetica" w:hAnsi="Helvetica" w:cs="Helvetica"/>
        </w:rPr>
        <w:t xml:space="preserve"> Python, Jupyter Notebooks, NLP</w:t>
      </w:r>
      <w:r w:rsidR="006D5655">
        <w:rPr>
          <w:rFonts w:ascii="Helvetica" w:hAnsi="Helvetica" w:cs="Helvetica"/>
        </w:rPr>
        <w:t>, Spacy</w:t>
      </w:r>
    </w:p>
    <w:p w14:paraId="1EB5B981" w14:textId="77777777" w:rsidR="00D41D9E" w:rsidRDefault="00D41D9E" w:rsidP="008E6724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</w:p>
    <w:p w14:paraId="63BA6BF3" w14:textId="19F31D3F" w:rsidR="00D65614" w:rsidRPr="00515088" w:rsidRDefault="00D41D9E" w:rsidP="008E6724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2" w:name="_Toc97894666"/>
      <w:r>
        <w:rPr>
          <w:rFonts w:ascii="Helvetica" w:hAnsi="Helvetica" w:cs="Helvetica"/>
          <w:b/>
          <w:bCs/>
          <w:sz w:val="28"/>
          <w:szCs w:val="28"/>
        </w:rPr>
        <w:t>3</w:t>
      </w:r>
      <w:r w:rsidR="00D65614" w:rsidRPr="00515088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6D716D" w:rsidRPr="00515088">
        <w:rPr>
          <w:rFonts w:ascii="Helvetica" w:hAnsi="Helvetica" w:cs="Helvetica"/>
          <w:b/>
          <w:bCs/>
          <w:sz w:val="28"/>
          <w:szCs w:val="28"/>
        </w:rPr>
        <w:t>Requirements</w:t>
      </w:r>
      <w:bookmarkEnd w:id="2"/>
    </w:p>
    <w:p w14:paraId="67E230B2" w14:textId="7EA6662E" w:rsidR="008E6724" w:rsidRPr="0018536B" w:rsidRDefault="0018536B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A. </w:t>
      </w:r>
      <w:r w:rsidR="008E6724"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>Technical</w:t>
      </w: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Requirements</w:t>
      </w:r>
    </w:p>
    <w:p w14:paraId="01CC3B19" w14:textId="0F2905A2" w:rsid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Access to a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C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or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laptop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(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1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per student/group)</w:t>
      </w:r>
    </w:p>
    <w:p w14:paraId="33C9BE84" w14:textId="6E915E25" w:rsidR="008E6724" w:rsidRPr="00D65614" w:rsidRDefault="008E672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Access to the Internet (for additional video tutorials)</w:t>
      </w:r>
    </w:p>
    <w:p w14:paraId="1303DE30" w14:textId="3CC2C658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ython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3.</w:t>
      </w:r>
      <w:r w:rsidR="00F93934">
        <w:rPr>
          <w:rFonts w:ascii="Helvetica" w:eastAsia="Times New Roman" w:hAnsi="Helvetica" w:cs="Times New Roman"/>
          <w:b/>
          <w:bCs/>
          <w:color w:val="000000"/>
          <w:lang w:eastAsia="en-GB"/>
        </w:rPr>
        <w:t>9</w:t>
      </w:r>
      <w:r w:rsidR="001C6F41">
        <w:rPr>
          <w:rFonts w:ascii="Helvetica" w:eastAsia="Times New Roman" w:hAnsi="Helvetica" w:cs="Times New Roman"/>
          <w:b/>
          <w:bCs/>
          <w:color w:val="000000"/>
          <w:lang w:eastAsia="en-GB"/>
        </w:rPr>
        <w:t>.x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 xml:space="preserve"> installed on the computer</w:t>
      </w:r>
      <w:r w:rsidR="00244F52">
        <w:rPr>
          <w:rFonts w:ascii="Helvetica" w:eastAsia="Times New Roman" w:hAnsi="Helvetica" w:cs="Times New Roman"/>
          <w:color w:val="000000"/>
          <w:lang w:eastAsia="en-GB"/>
        </w:rPr>
        <w:t xml:space="preserve"> (3.9.7 was used for development)</w:t>
      </w:r>
    </w:p>
    <w:p w14:paraId="36A7CF32" w14:textId="662FCC0C" w:rsidR="008E6724" w:rsidRDefault="00D65614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Jupyter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notebook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package installed (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Helpful guide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: </w:t>
      </w:r>
      <w:hyperlink r:id="rId11" w:tgtFrame="_blank" w:history="1">
        <w:r w:rsidRPr="00D65614">
          <w:rPr>
            <w:rFonts w:ascii="Helvetica" w:eastAsia="Times New Roman" w:hAnsi="Helvetica" w:cs="Times New Roman"/>
            <w:color w:val="296EAA"/>
            <w:u w:val="single"/>
            <w:lang w:eastAsia="en-GB"/>
          </w:rPr>
          <w:t>https://jupyter.org/install</w:t>
        </w:r>
      </w:hyperlink>
      <w:r w:rsidRPr="00D65614">
        <w:rPr>
          <w:rFonts w:ascii="Helvetica" w:eastAsia="Times New Roman" w:hAnsi="Helvetica" w:cs="Times New Roman"/>
          <w:color w:val="000000"/>
          <w:lang w:eastAsia="en-GB"/>
        </w:rPr>
        <w:t>)</w:t>
      </w:r>
    </w:p>
    <w:p w14:paraId="52B3E3FE" w14:textId="429D0B65" w:rsidR="00290EDD" w:rsidRDefault="00290EDD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Space: ~500MB</w:t>
      </w:r>
    </w:p>
    <w:p w14:paraId="1DCB099F" w14:textId="1175DE22" w:rsidR="004A3B3D" w:rsidRPr="008E6724" w:rsidRDefault="004A3B3D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RAM: 4GB</w:t>
      </w:r>
      <w:r w:rsidR="006D042A">
        <w:rPr>
          <w:rFonts w:ascii="Helvetica" w:eastAsia="Times New Roman" w:hAnsi="Helvetica" w:cs="Times New Roman"/>
          <w:color w:val="000000"/>
          <w:lang w:eastAsia="en-GB"/>
        </w:rPr>
        <w:t>+</w:t>
      </w:r>
    </w:p>
    <w:p w14:paraId="607C5623" w14:textId="2B271272" w:rsidR="008E6724" w:rsidRPr="0018536B" w:rsidRDefault="0018536B" w:rsidP="008E6724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>B. Other Requirements</w:t>
      </w:r>
    </w:p>
    <w:p w14:paraId="495DBA91" w14:textId="77777777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We recommend the students have some basic knowledge about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rogramming in Python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, however, many of the exercises will involve running simple commands and we have done our best to abstract any complicated logic away.</w:t>
      </w:r>
    </w:p>
    <w:p w14:paraId="2BCB1E46" w14:textId="1F4E50C0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There will be some use of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maths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to explain how words are stored. We recommend students have some knowledge of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vectors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 xml:space="preserve"> and </w:t>
      </w:r>
      <w:r w:rsidR="00986425">
        <w:rPr>
          <w:rFonts w:ascii="Helvetica" w:eastAsia="Times New Roman" w:hAnsi="Helvetica" w:cs="Times New Roman"/>
          <w:color w:val="000000"/>
          <w:lang w:eastAsia="en-GB"/>
        </w:rPr>
        <w:t>basic operations on them.</w:t>
      </w:r>
    </w:p>
    <w:p w14:paraId="7351889E" w14:textId="77777777" w:rsidR="00D41D9E" w:rsidRDefault="00D41D9E">
      <w:pPr>
        <w:rPr>
          <w:rFonts w:ascii="Helvetica" w:eastAsia="Times New Roman" w:hAnsi="Helvetica" w:cs="Helvetica"/>
          <w:b/>
          <w:bCs/>
          <w:color w:val="2F5496" w:themeColor="accent1" w:themeShade="BF"/>
          <w:sz w:val="28"/>
          <w:szCs w:val="28"/>
          <w:lang w:eastAsia="en-GB"/>
        </w:rPr>
      </w:pPr>
      <w:r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br w:type="page"/>
      </w:r>
    </w:p>
    <w:p w14:paraId="457B11C2" w14:textId="35F78261" w:rsidR="00B31E81" w:rsidRPr="00515088" w:rsidRDefault="00D41D9E" w:rsidP="005602F7">
      <w:pPr>
        <w:pStyle w:val="Heading1"/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</w:pPr>
      <w:bookmarkStart w:id="3" w:name="_Toc97894667"/>
      <w:r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lastRenderedPageBreak/>
        <w:t>4</w:t>
      </w:r>
      <w:r w:rsidR="00B31E81" w:rsidRPr="00515088"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t>. Installation</w:t>
      </w:r>
      <w:r w:rsidR="004F7AE0" w:rsidRPr="00515088"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t xml:space="preserve"> and Setup</w:t>
      </w:r>
      <w:bookmarkEnd w:id="3"/>
    </w:p>
    <w:p w14:paraId="70170680" w14:textId="544AC473" w:rsidR="007912F6" w:rsidRPr="0095305E" w:rsidRDefault="00B31E81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>A.</w:t>
      </w:r>
      <w:r w:rsidR="007912F6"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Installing Python</w:t>
      </w:r>
      <w:r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</w:p>
    <w:p w14:paraId="3D96AB92" w14:textId="535F4E7C" w:rsidR="007912F6" w:rsidRDefault="00AE4013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891880A" wp14:editId="2CD47E33">
            <wp:simplePos x="0" y="0"/>
            <wp:positionH relativeFrom="margin">
              <wp:align>right</wp:align>
            </wp:positionH>
            <wp:positionV relativeFrom="paragraph">
              <wp:posOffset>163195</wp:posOffset>
            </wp:positionV>
            <wp:extent cx="1266825" cy="711835"/>
            <wp:effectExtent l="0" t="0" r="0" b="0"/>
            <wp:wrapSquare wrapText="bothSides"/>
            <wp:docPr id="11" name="Picture 11" descr="Python Logo, history, meaning, symbol,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ython Logo, history, meaning, symbol, 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71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12F6" w:rsidRPr="007912F6">
        <w:rPr>
          <w:rFonts w:ascii="Helvetica" w:eastAsia="Times New Roman" w:hAnsi="Helvetica" w:cs="Times New Roman"/>
          <w:color w:val="000000"/>
          <w:lang w:eastAsia="en-GB"/>
        </w:rPr>
        <w:t>If y</w:t>
      </w:r>
      <w:r w:rsidR="007912F6">
        <w:rPr>
          <w:rFonts w:ascii="Helvetica" w:eastAsia="Times New Roman" w:hAnsi="Helvetica" w:cs="Times New Roman"/>
          <w:color w:val="000000"/>
          <w:lang w:eastAsia="en-GB"/>
        </w:rPr>
        <w:t>ou already have Python installed on your computer</w:t>
      </w:r>
      <w:r w:rsidR="00521D77">
        <w:rPr>
          <w:rFonts w:ascii="Helvetica" w:eastAsia="Times New Roman" w:hAnsi="Helvetica" w:cs="Times New Roman"/>
          <w:color w:val="000000"/>
          <w:lang w:eastAsia="en-GB"/>
        </w:rPr>
        <w:t xml:space="preserve"> and its version is equal or higher than 3.9, you can skip this section. </w:t>
      </w:r>
      <w:r w:rsidR="007912F6">
        <w:rPr>
          <w:rFonts w:ascii="Helvetica" w:eastAsia="Times New Roman" w:hAnsi="Helvetica" w:cs="Times New Roman"/>
          <w:color w:val="000000"/>
          <w:lang w:eastAsia="en-GB"/>
        </w:rPr>
        <w:t>If it is below 3.9.x, we strongly recommend updating your Python by uninstalling existing version and installing a new version 3.9 or higher. To do that:</w:t>
      </w:r>
    </w:p>
    <w:p w14:paraId="4930FDB0" w14:textId="2991A3D6" w:rsidR="007912F6" w:rsidRPr="007912F6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1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Pr="007912F6">
        <w:rPr>
          <w:rFonts w:ascii="Helvetica" w:eastAsia="Times New Roman" w:hAnsi="Helvetica" w:cs="Times New Roman"/>
          <w:color w:val="000000"/>
          <w:lang w:eastAsia="en-GB"/>
        </w:rPr>
        <w:t xml:space="preserve">Go to </w:t>
      </w:r>
      <w:hyperlink r:id="rId13" w:history="1">
        <w:r w:rsidRPr="007912F6">
          <w:rPr>
            <w:rStyle w:val="Hyperlink"/>
            <w:rFonts w:ascii="Helvetica" w:eastAsia="Times New Roman" w:hAnsi="Helvetica" w:cs="Times New Roman"/>
            <w:lang w:eastAsia="en-GB"/>
          </w:rPr>
          <w:t>www.python.org</w:t>
        </w:r>
      </w:hyperlink>
      <w:r w:rsidR="00AE4013" w:rsidRPr="00AE4013">
        <w:t xml:space="preserve"> </w:t>
      </w:r>
    </w:p>
    <w:p w14:paraId="3082DC55" w14:textId="09E3B86E" w:rsidR="00B31E81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2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Navigate to downloads and choose 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 xml:space="preserve">a Python version matching your </w:t>
      </w:r>
      <w:r>
        <w:rPr>
          <w:rFonts w:ascii="Helvetica" w:eastAsia="Times New Roman" w:hAnsi="Helvetica" w:cs="Times New Roman"/>
          <w:color w:val="000000"/>
          <w:lang w:eastAsia="en-GB"/>
        </w:rPr>
        <w:t>OS</w:t>
      </w:r>
    </w:p>
    <w:p w14:paraId="131B5C26" w14:textId="06A34F3B" w:rsidR="007912F6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3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>Download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install Python. Follow the installation instruction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>s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remember to check the box: Add Python to PATH.</w:t>
      </w:r>
    </w:p>
    <w:p w14:paraId="42233BBD" w14:textId="0BA7CB1A" w:rsidR="007C1763" w:rsidRDefault="007C1763" w:rsidP="007C1763">
      <w:pPr>
        <w:shd w:val="clear" w:color="auto" w:fill="FFFFFF"/>
        <w:spacing w:before="240" w:after="0" w:line="240" w:lineRule="auto"/>
        <w:jc w:val="center"/>
        <w:rPr>
          <w:rFonts w:ascii="Helvetica" w:eastAsia="Times New Roman" w:hAnsi="Helvetica" w:cs="Times New Roman"/>
          <w:color w:val="000000"/>
          <w:lang w:eastAsia="en-GB"/>
        </w:rPr>
      </w:pPr>
      <w:r w:rsidRPr="007C1763">
        <w:rPr>
          <w:rFonts w:ascii="Helvetica" w:eastAsia="Times New Roman" w:hAnsi="Helvetica" w:cs="Times New Roman"/>
          <w:noProof/>
          <w:color w:val="000000"/>
          <w:lang w:eastAsia="en-GB"/>
        </w:rPr>
        <w:drawing>
          <wp:inline distT="0" distB="0" distL="0" distR="0" wp14:anchorId="3F276B67" wp14:editId="3CD0B5F6">
            <wp:extent cx="4648200" cy="30936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62884" cy="3103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CE4EE" w14:textId="24D413A1" w:rsidR="00B31E81" w:rsidRDefault="00E076FE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4 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 xml:space="preserve">To check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whether 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 xml:space="preserve">you have installed python correctly open a terminal window and type python </w:t>
      </w:r>
      <w:r>
        <w:rPr>
          <w:rFonts w:ascii="Helvetica" w:eastAsia="Times New Roman" w:hAnsi="Helvetica" w:cs="Times New Roman"/>
          <w:color w:val="000000"/>
          <w:lang w:eastAsia="en-GB"/>
        </w:rPr>
        <w:t>–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>version</w:t>
      </w:r>
      <w:r w:rsidR="00521D77">
        <w:rPr>
          <w:rFonts w:ascii="Helvetica" w:eastAsia="Times New Roman" w:hAnsi="Helvetica" w:cs="Times New Roman"/>
          <w:color w:val="000000"/>
          <w:lang w:eastAsia="en-GB"/>
        </w:rPr>
        <w:t xml:space="preserve"> or python3 –version (for earlier releases).</w:t>
      </w:r>
      <w:r w:rsidR="00683B9A">
        <w:rPr>
          <w:rFonts w:ascii="Helvetica" w:eastAsia="Times New Roman" w:hAnsi="Helvetica" w:cs="Times New Roman"/>
          <w:color w:val="000000"/>
          <w:lang w:eastAsia="en-GB"/>
        </w:rPr>
        <w:t xml:space="preserve"> You should see your version of Python printed in terminal.</w:t>
      </w:r>
    </w:p>
    <w:p w14:paraId="23287CCB" w14:textId="77777777" w:rsidR="00AC676F" w:rsidRDefault="00AC676F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1683FDD4" w14:textId="6CF8E2FA" w:rsidR="00521D77" w:rsidRDefault="00B2399C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58F8200" wp14:editId="154B0910">
            <wp:simplePos x="0" y="0"/>
            <wp:positionH relativeFrom="column">
              <wp:posOffset>4699000</wp:posOffset>
            </wp:positionH>
            <wp:positionV relativeFrom="paragraph">
              <wp:posOffset>198755</wp:posOffset>
            </wp:positionV>
            <wp:extent cx="762000" cy="882650"/>
            <wp:effectExtent l="0" t="0" r="0" b="0"/>
            <wp:wrapSquare wrapText="bothSides"/>
            <wp:docPr id="12" name="Picture 12" descr="Project Jupyter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roject Jupyter - Wikipedi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>B. Installing Jupyter</w:t>
      </w:r>
      <w:r w:rsidR="00AE4013" w:rsidRPr="00AE4013">
        <w:t xml:space="preserve"> </w:t>
      </w:r>
    </w:p>
    <w:p w14:paraId="022DD796" w14:textId="0D3A3D29" w:rsidR="000012A6" w:rsidRDefault="000012A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If you already have Jupyter Notebook installed on your computer, you can skip this section. </w:t>
      </w:r>
    </w:p>
    <w:p w14:paraId="565B1322" w14:textId="23EB727C" w:rsidR="000012A6" w:rsidRDefault="000012A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If not, open the terminal and type </w:t>
      </w:r>
      <w:r w:rsidRPr="007C1763">
        <w:rPr>
          <w:rFonts w:ascii="Consolas" w:eastAsia="Times New Roman" w:hAnsi="Consolas" w:cs="Times New Roman"/>
          <w:color w:val="000000"/>
          <w:shd w:val="clear" w:color="auto" w:fill="E7E6E6" w:themeFill="background2"/>
          <w:lang w:eastAsia="en-GB"/>
        </w:rPr>
        <w:t>pip install notebook</w:t>
      </w:r>
    </w:p>
    <w:p w14:paraId="66F909F9" w14:textId="77777777" w:rsidR="00AC676F" w:rsidRDefault="00AC676F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6035492B" w14:textId="77777777" w:rsidR="00AC676F" w:rsidRDefault="00AC676F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29456AC7" w14:textId="77777777" w:rsidR="00AC676F" w:rsidRDefault="00AC676F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117BFAA8" w14:textId="7744E656" w:rsidR="00E902E6" w:rsidRDefault="002E72E9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2E72E9">
        <w:rPr>
          <w:rFonts w:ascii="Helvetica" w:eastAsia="Times New Roman" w:hAnsi="Helvetica" w:cs="Times New Roman"/>
          <w:b/>
          <w:bCs/>
          <w:color w:val="000000"/>
          <w:lang w:eastAsia="en-GB"/>
        </w:rPr>
        <w:lastRenderedPageBreak/>
        <w:t xml:space="preserve">C. </w:t>
      </w:r>
      <w:r w:rsidR="00267F35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Downloading </w:t>
      </w:r>
      <w:r w:rsidR="000057C9">
        <w:rPr>
          <w:rFonts w:ascii="Helvetica" w:eastAsia="Times New Roman" w:hAnsi="Helvetica" w:cs="Times New Roman"/>
          <w:b/>
          <w:bCs/>
          <w:color w:val="000000"/>
          <w:lang w:eastAsia="en-GB"/>
        </w:rPr>
        <w:t>and using project code</w:t>
      </w:r>
    </w:p>
    <w:p w14:paraId="38AA4A21" w14:textId="1FBFFDD2" w:rsidR="00046797" w:rsidRDefault="00E902E6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E902E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1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Download the </w:t>
      </w:r>
      <w:r w:rsidR="000924D2">
        <w:rPr>
          <w:rFonts w:ascii="Helvetica" w:eastAsia="Times New Roman" w:hAnsi="Helvetica" w:cs="Times New Roman"/>
          <w:color w:val="000000"/>
          <w:lang w:eastAsia="en-GB"/>
        </w:rPr>
        <w:t>tutorial package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folder</w:t>
      </w:r>
      <w:r w:rsidR="000924D2">
        <w:rPr>
          <w:rFonts w:ascii="Helvetica" w:eastAsia="Times New Roman" w:hAnsi="Helvetica" w:cs="Times New Roman"/>
          <w:color w:val="000000"/>
          <w:lang w:eastAsia="en-GB"/>
        </w:rPr>
        <w:t xml:space="preserve"> (.zip)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unpack it in your preferred directory</w:t>
      </w:r>
    </w:p>
    <w:p w14:paraId="67EC3D05" w14:textId="3323B2B4" w:rsidR="00046797" w:rsidRDefault="00046797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2 </w:t>
      </w:r>
      <w:r>
        <w:rPr>
          <w:rFonts w:ascii="Helvetica" w:eastAsia="Times New Roman" w:hAnsi="Helvetica" w:cs="Times New Roman"/>
          <w:color w:val="000000"/>
          <w:lang w:eastAsia="en-GB"/>
        </w:rPr>
        <w:t>Open the terminal and navigate to the project folder</w:t>
      </w:r>
      <w:r w:rsidR="00B2399C">
        <w:rPr>
          <w:rFonts w:ascii="Helvetica" w:eastAsia="Times New Roman" w:hAnsi="Helvetica" w:cs="Times New Roman"/>
          <w:color w:val="000000"/>
          <w:lang w:eastAsia="en-GB"/>
        </w:rPr>
        <w:t xml:space="preserve"> (</w:t>
      </w:r>
      <w:r w:rsidR="00B2399C" w:rsidRPr="00D357C3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lets-learn-nlp-2022</w:t>
      </w:r>
      <w:r w:rsidR="00B2399C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2FD5D36F" w14:textId="77777777" w:rsidR="00AC676F" w:rsidRDefault="00AC676F" w:rsidP="00AC676F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3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If you don’t have it already, install </w:t>
      </w:r>
      <w:r w:rsidRPr="00AC676F">
        <w:rPr>
          <w:rFonts w:ascii="Consolas" w:eastAsia="Times New Roman" w:hAnsi="Consolas" w:cs="Times New Roman"/>
          <w:color w:val="000000"/>
          <w:highlight w:val="lightGray"/>
          <w:lang w:eastAsia="en-GB"/>
        </w:rPr>
        <w:t>virtualenv</w:t>
      </w:r>
      <w:r>
        <w:rPr>
          <w:rFonts w:ascii="Consolas" w:eastAsia="Times New Roman" w:hAnsi="Consolas" w:cs="Times New Roman"/>
          <w:color w:val="000000"/>
          <w:lang w:eastAsia="en-GB"/>
        </w:rPr>
        <w:t>.</w:t>
      </w:r>
      <w:r w:rsidRPr="00AC676F">
        <w:rPr>
          <w:rFonts w:ascii="Helvetica" w:eastAsia="Times New Roman" w:hAnsi="Helvetica" w:cs="Helvetica"/>
          <w:color w:val="000000"/>
          <w:lang w:eastAsia="en-GB"/>
        </w:rPr>
        <w:t xml:space="preserve"> To do so, type:</w:t>
      </w:r>
    </w:p>
    <w:p w14:paraId="076F41A5" w14:textId="77777777" w:rsidR="00AC676F" w:rsidRDefault="00AC676F" w:rsidP="00AC676F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 w:rsidRPr="00AC676F">
        <w:rPr>
          <w:rFonts w:ascii="Consolas" w:eastAsia="Times New Roman" w:hAnsi="Consolas" w:cs="Times New Roman"/>
          <w:color w:val="000000"/>
          <w:highlight w:val="lightGray"/>
          <w:lang w:eastAsia="en-GB"/>
        </w:rPr>
        <w:t>pip install virtualenv</w:t>
      </w:r>
    </w:p>
    <w:p w14:paraId="2B4174EB" w14:textId="64EEA3B4" w:rsidR="00AC676F" w:rsidRDefault="00AC676F" w:rsidP="00AC676F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4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Type in the following command to create a virtual environment </w:t>
      </w:r>
      <w:proofErr w:type="spellStart"/>
      <w:r w:rsidRPr="00AC676F">
        <w:rPr>
          <w:rFonts w:ascii="Helvetica" w:eastAsia="Times New Roman" w:hAnsi="Helvetica" w:cs="Times New Roman"/>
          <w:color w:val="000000"/>
          <w:highlight w:val="lightGray"/>
          <w:lang w:eastAsia="en-GB"/>
        </w:rPr>
        <w:t>nlp_env</w:t>
      </w:r>
      <w:proofErr w:type="spellEnd"/>
    </w:p>
    <w:p w14:paraId="1BFEE63E" w14:textId="320B2102" w:rsidR="00AC676F" w:rsidRPr="00113DD0" w:rsidRDefault="00AC676F" w:rsidP="00AC676F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proofErr w:type="spellStart"/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>virtualenv</w:t>
      </w:r>
      <w:proofErr w:type="spellEnd"/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 </w:t>
      </w:r>
      <w:proofErr w:type="spellStart"/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</w:p>
    <w:p w14:paraId="21D820FA" w14:textId="16723C94" w:rsidR="00D64569" w:rsidRPr="00D64569" w:rsidRDefault="00D64569" w:rsidP="00AC676F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A new folder </w:t>
      </w:r>
      <w:proofErr w:type="spellStart"/>
      <w:r>
        <w:rPr>
          <w:rFonts w:ascii="Helvetica" w:eastAsia="Times New Roman" w:hAnsi="Helvetica" w:cs="Times New Roman"/>
          <w:color w:val="000000"/>
          <w:lang w:eastAsia="en-GB"/>
        </w:rPr>
        <w:t>nlp_env</w:t>
      </w:r>
      <w:proofErr w:type="spellEnd"/>
      <w:r>
        <w:rPr>
          <w:rFonts w:ascii="Helvetica" w:eastAsia="Times New Roman" w:hAnsi="Helvetica" w:cs="Times New Roman"/>
          <w:color w:val="000000"/>
          <w:lang w:eastAsia="en-GB"/>
        </w:rPr>
        <w:t xml:space="preserve"> will be created in project directory.</w:t>
      </w:r>
    </w:p>
    <w:p w14:paraId="6A69CE02" w14:textId="3CEC23D1" w:rsidR="00113DD0" w:rsidRDefault="00D64569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5 </w:t>
      </w:r>
      <w:r w:rsidR="008A6602">
        <w:rPr>
          <w:rFonts w:ascii="Helvetica" w:eastAsia="Times New Roman" w:hAnsi="Helvetica" w:cs="Times New Roman"/>
          <w:color w:val="000000"/>
          <w:lang w:eastAsia="en-GB"/>
        </w:rPr>
        <w:t>Activate a virtual environment</w:t>
      </w:r>
    </w:p>
    <w:p w14:paraId="4A26CF35" w14:textId="74EBDCA2" w:rsidR="00113DD0" w:rsidRPr="001E2A61" w:rsidRDefault="001E2A61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On </w:t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 xml:space="preserve">Windows: </w:t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ab/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ab/>
      </w:r>
      <w:proofErr w:type="spellStart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/Scripts/activate</w:t>
      </w:r>
    </w:p>
    <w:p w14:paraId="3F70EFF1" w14:textId="0796B830" w:rsidR="00113DD0" w:rsidRPr="00113DD0" w:rsidRDefault="001E2A61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On </w:t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 xml:space="preserve">MAC: </w:t>
      </w:r>
      <w:r w:rsidR="00113DD0">
        <w:rPr>
          <w:rFonts w:ascii="Helvetica" w:eastAsia="Times New Roman" w:hAnsi="Helvetica" w:cs="Times New Roman"/>
          <w:color w:val="000000"/>
          <w:lang w:eastAsia="en-GB"/>
        </w:rPr>
        <w:tab/>
      </w:r>
      <w:r w:rsidR="00113DD0">
        <w:rPr>
          <w:rFonts w:ascii="Helvetica" w:eastAsia="Times New Roman" w:hAnsi="Helvetica" w:cs="Times New Roman"/>
          <w:color w:val="000000"/>
          <w:lang w:eastAsia="en-GB"/>
        </w:rPr>
        <w:tab/>
      </w:r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source </w:t>
      </w:r>
      <w:proofErr w:type="spellStart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/Scripts/activate</w:t>
      </w:r>
    </w:p>
    <w:p w14:paraId="584AA409" w14:textId="4AC9FFC9" w:rsidR="00E1498B" w:rsidRDefault="00113DD0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BC54AA">
        <w:rPr>
          <w:rFonts w:ascii="Helvetica" w:eastAsia="Times New Roman" w:hAnsi="Helvetica" w:cs="Times New Roman"/>
          <w:b/>
          <w:bCs/>
          <w:color w:val="000000"/>
          <w:lang w:eastAsia="en-GB"/>
        </w:rPr>
        <w:t>Step 6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Install all the necessary dependencies using this command:</w:t>
      </w:r>
    </w:p>
    <w:p w14:paraId="4266975D" w14:textId="3C24C9E0" w:rsidR="00113DD0" w:rsidRDefault="00113DD0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>pip install -r requirements.txt</w:t>
      </w:r>
    </w:p>
    <w:p w14:paraId="6A61784E" w14:textId="3A530C03" w:rsidR="001E2A61" w:rsidRDefault="001E2A61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BC54AA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7 </w:t>
      </w:r>
      <w:r>
        <w:rPr>
          <w:rFonts w:ascii="Helvetica" w:eastAsia="Times New Roman" w:hAnsi="Helvetica" w:cs="Times New Roman"/>
          <w:color w:val="000000"/>
          <w:lang w:eastAsia="en-GB"/>
        </w:rPr>
        <w:t>Install kernel</w:t>
      </w:r>
      <w:r w:rsidR="00E4288B">
        <w:rPr>
          <w:rFonts w:ascii="Helvetica" w:eastAsia="Times New Roman" w:hAnsi="Helvetica" w:cs="Times New Roman"/>
          <w:color w:val="000000"/>
          <w:lang w:eastAsia="en-GB"/>
        </w:rPr>
        <w:t xml:space="preserve">. We will call it </w:t>
      </w:r>
      <w:proofErr w:type="spellStart"/>
      <w:r w:rsidR="00E4288B" w:rsidRPr="00E4288B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  <w:r w:rsidR="00E4288B">
        <w:rPr>
          <w:rFonts w:ascii="Helvetica" w:eastAsia="Times New Roman" w:hAnsi="Helvetica" w:cs="Times New Roman"/>
          <w:color w:val="000000"/>
          <w:lang w:eastAsia="en-GB"/>
        </w:rPr>
        <w:t xml:space="preserve"> just like the environment.</w:t>
      </w:r>
    </w:p>
    <w:p w14:paraId="1F00A902" w14:textId="7E1011FC" w:rsidR="00E4288B" w:rsidRDefault="00E4288B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Courier New"/>
          <w:color w:val="273239"/>
          <w:spacing w:val="2"/>
          <w:lang w:eastAsia="en-GB"/>
        </w:rPr>
      </w:pPr>
      <w:proofErr w:type="spellStart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ipython</w:t>
      </w:r>
      <w:proofErr w:type="spellEnd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 xml:space="preserve"> kernel install --user --name=</w:t>
      </w:r>
      <w:proofErr w:type="spellStart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nlp_env</w:t>
      </w:r>
      <w:proofErr w:type="spellEnd"/>
    </w:p>
    <w:p w14:paraId="498EE31D" w14:textId="1D9820B0" w:rsidR="00492DFD" w:rsidRPr="00492DFD" w:rsidRDefault="00492DFD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lang w:eastAsia="en-GB"/>
        </w:rPr>
      </w:pPr>
      <w:r w:rsidRPr="00492DFD">
        <w:rPr>
          <w:rFonts w:ascii="Helvetica" w:eastAsia="Times New Roman" w:hAnsi="Helvetica" w:cs="Helvetica"/>
          <w:b/>
          <w:bCs/>
          <w:color w:val="273239"/>
          <w:spacing w:val="2"/>
          <w:lang w:eastAsia="en-GB"/>
        </w:rPr>
        <w:t>Step 8</w:t>
      </w:r>
      <w:r>
        <w:rPr>
          <w:rFonts w:ascii="Helvetica" w:eastAsia="Times New Roman" w:hAnsi="Helvetica" w:cs="Helvetica"/>
          <w:b/>
          <w:bCs/>
          <w:color w:val="273239"/>
          <w:spacing w:val="2"/>
          <w:lang w:eastAsia="en-GB"/>
        </w:rPr>
        <w:t xml:space="preserve"> </w:t>
      </w:r>
      <w:r>
        <w:rPr>
          <w:rFonts w:ascii="Helvetica" w:eastAsia="Times New Roman" w:hAnsi="Helvetica" w:cs="Helvetica"/>
          <w:color w:val="273239"/>
          <w:spacing w:val="2"/>
          <w:lang w:eastAsia="en-GB"/>
        </w:rPr>
        <w:t>Run Jupyter Notebook</w:t>
      </w:r>
    </w:p>
    <w:p w14:paraId="4AD6F335" w14:textId="333D0761" w:rsidR="00492DFD" w:rsidRPr="00492DFD" w:rsidRDefault="00492DFD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Courier New"/>
          <w:color w:val="273239"/>
          <w:spacing w:val="2"/>
          <w:lang w:eastAsia="en-GB"/>
        </w:rPr>
      </w:pPr>
      <w:proofErr w:type="spellStart"/>
      <w:r w:rsidRPr="00492DFD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jupyter</w:t>
      </w:r>
      <w:proofErr w:type="spellEnd"/>
      <w:r w:rsidRPr="00492DFD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 xml:space="preserve"> notebook</w:t>
      </w:r>
    </w:p>
    <w:p w14:paraId="073DC757" w14:textId="659A6D76" w:rsidR="008A6602" w:rsidRDefault="00C01443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r browser should now host the jupyter notebook and you should be able to see the folder contents inside it</w:t>
      </w:r>
      <w:r w:rsidR="001F5F68">
        <w:rPr>
          <w:rFonts w:ascii="Helvetica" w:eastAsia="Times New Roman" w:hAnsi="Helvetica" w:cs="Times New Roman"/>
          <w:color w:val="000000"/>
          <w:lang w:eastAsia="en-GB"/>
        </w:rPr>
        <w:t xml:space="preserve"> (see Figure 1)</w:t>
      </w:r>
      <w:r>
        <w:rPr>
          <w:rFonts w:ascii="Helvetica" w:eastAsia="Times New Roman" w:hAnsi="Helvetica" w:cs="Times New Roman"/>
          <w:color w:val="000000"/>
          <w:lang w:eastAsia="en-GB"/>
        </w:rPr>
        <w:t>.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="0060678A" w:rsidRPr="00B514EF">
        <w:rPr>
          <w:rFonts w:ascii="Helvetica" w:eastAsia="Times New Roman" w:hAnsi="Helvetica" w:cs="Times New Roman"/>
          <w:b/>
          <w:bCs/>
          <w:color w:val="000000"/>
          <w:lang w:eastAsia="en-GB"/>
        </w:rPr>
        <w:t>Note: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="00C01612">
        <w:rPr>
          <w:rFonts w:ascii="Helvetica" w:eastAsia="Times New Roman" w:hAnsi="Helvetica" w:cs="Times New Roman"/>
          <w:color w:val="000000"/>
          <w:lang w:eastAsia="en-GB"/>
        </w:rPr>
        <w:t>J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upyter </w:t>
      </w:r>
      <w:r w:rsidR="00C01612">
        <w:rPr>
          <w:rFonts w:ascii="Helvetica" w:eastAsia="Times New Roman" w:hAnsi="Helvetica" w:cs="Times New Roman"/>
          <w:color w:val="000000"/>
          <w:lang w:eastAsia="en-GB"/>
        </w:rPr>
        <w:t>N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>otebook may look differently depending on your OS</w:t>
      </w:r>
      <w:r w:rsidR="00AA1F0D">
        <w:rPr>
          <w:rFonts w:ascii="Helvetica" w:eastAsia="Times New Roman" w:hAnsi="Helvetica" w:cs="Times New Roman"/>
          <w:color w:val="000000"/>
          <w:lang w:eastAsia="en-GB"/>
        </w:rPr>
        <w:t xml:space="preserve"> and default browser.</w:t>
      </w:r>
    </w:p>
    <w:p w14:paraId="59636CE1" w14:textId="7BB4EB17" w:rsidR="00C01443" w:rsidRDefault="0060678A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60678A">
        <w:rPr>
          <w:rFonts w:ascii="Helvetica" w:eastAsia="Times New Roman" w:hAnsi="Helvetica" w:cs="Times New Roman"/>
          <w:noProof/>
          <w:color w:val="000000"/>
          <w:lang w:eastAsia="en-GB"/>
        </w:rPr>
        <w:drawing>
          <wp:inline distT="0" distB="0" distL="0" distR="0" wp14:anchorId="75731E8B" wp14:editId="3DFA105F">
            <wp:extent cx="5760720" cy="21932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79045" cy="220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BD959" w14:textId="3B37D496" w:rsidR="0042076D" w:rsidRDefault="0042076D" w:rsidP="0042076D">
      <w:pPr>
        <w:shd w:val="clear" w:color="auto" w:fill="FFFFFF"/>
        <w:spacing w:before="240" w:after="0" w:line="240" w:lineRule="auto"/>
        <w:jc w:val="center"/>
        <w:rPr>
          <w:rFonts w:ascii="Helvetica" w:eastAsia="Times New Roman" w:hAnsi="Helvetica" w:cs="Times New Roman"/>
          <w:i/>
          <w:iCs/>
          <w:color w:val="000000"/>
          <w:lang w:eastAsia="en-GB"/>
        </w:rPr>
      </w:pPr>
      <w:r w:rsidRPr="0042076D">
        <w:rPr>
          <w:rFonts w:ascii="Helvetica" w:eastAsia="Times New Roman" w:hAnsi="Helvetica" w:cs="Times New Roman"/>
          <w:i/>
          <w:iCs/>
          <w:color w:val="000000"/>
          <w:lang w:eastAsia="en-GB"/>
        </w:rPr>
        <w:t>Figure 1</w:t>
      </w:r>
    </w:p>
    <w:p w14:paraId="5CE3A852" w14:textId="501A3FCD" w:rsidR="00685FC9" w:rsidRPr="005602F7" w:rsidRDefault="00EE57C8" w:rsidP="005602F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AE4013">
        <w:rPr>
          <w:rFonts w:ascii="Helvetica" w:eastAsia="Times New Roman" w:hAnsi="Helvetica" w:cs="Helvetica"/>
          <w:lang w:eastAsia="en-GB"/>
        </w:rPr>
        <w:t xml:space="preserve">Click on the first notebook “1. Let’s Learn NLP – </w:t>
      </w:r>
      <w:proofErr w:type="spellStart"/>
      <w:r w:rsidRPr="00AE4013">
        <w:rPr>
          <w:rFonts w:ascii="Helvetica" w:eastAsia="Times New Roman" w:hAnsi="Helvetica" w:cs="Helvetica"/>
          <w:lang w:eastAsia="en-GB"/>
        </w:rPr>
        <w:t>Introduction.ipynb</w:t>
      </w:r>
      <w:proofErr w:type="spellEnd"/>
      <w:r w:rsidRPr="00AE4013">
        <w:rPr>
          <w:rFonts w:ascii="Helvetica" w:eastAsia="Times New Roman" w:hAnsi="Helvetica" w:cs="Helvetica"/>
          <w:lang w:eastAsia="en-GB"/>
        </w:rPr>
        <w:t>”</w:t>
      </w:r>
      <w:r w:rsidR="008E6E1B">
        <w:rPr>
          <w:rFonts w:ascii="Helvetica" w:eastAsia="Times New Roman" w:hAnsi="Helvetica" w:cs="Helvetica"/>
          <w:lang w:eastAsia="en-GB"/>
        </w:rPr>
        <w:t xml:space="preserve"> to start.</w:t>
      </w:r>
    </w:p>
    <w:p w14:paraId="57F06C2D" w14:textId="78AC2E0B" w:rsidR="00E21374" w:rsidRPr="00AE4013" w:rsidRDefault="00C773A3" w:rsidP="001A6190">
      <w:pPr>
        <w:rPr>
          <w:rFonts w:ascii="Helvetica" w:eastAsia="Times New Roman" w:hAnsi="Helvetica" w:cs="Helvetica"/>
          <w:lang w:eastAsia="en-GB"/>
        </w:rPr>
      </w:pPr>
      <w:r w:rsidRPr="00AE4013">
        <w:rPr>
          <w:rFonts w:ascii="Helvetica" w:eastAsia="Times New Roman" w:hAnsi="Helvetica" w:cs="Helvetica"/>
          <w:lang w:eastAsia="en-GB"/>
        </w:rPr>
        <w:lastRenderedPageBreak/>
        <w:t xml:space="preserve">In the top right corner under the logout button you should see the name of the </w:t>
      </w:r>
      <w:r w:rsidR="001A6190" w:rsidRPr="00AE4013">
        <w:rPr>
          <w:rFonts w:ascii="Helvetica" w:eastAsia="Times New Roman" w:hAnsi="Helvetica" w:cs="Helvetica"/>
          <w:lang w:eastAsia="en-GB"/>
        </w:rPr>
        <w:t xml:space="preserve">kernel used. Make sure its </w:t>
      </w:r>
      <w:r w:rsidR="001A6190" w:rsidRPr="00AE4013">
        <w:rPr>
          <w:rFonts w:ascii="Helvetica" w:eastAsia="Times New Roman" w:hAnsi="Helvetica" w:cs="Helvetica"/>
          <w:b/>
          <w:bCs/>
          <w:lang w:eastAsia="en-GB"/>
        </w:rPr>
        <w:t>lets_learn_nlp_env</w:t>
      </w:r>
      <w:r w:rsidR="00515088">
        <w:rPr>
          <w:rFonts w:ascii="Helvetica" w:eastAsia="Times New Roman" w:hAnsi="Helvetica" w:cs="Helvetica"/>
          <w:lang w:eastAsia="en-GB"/>
        </w:rPr>
        <w:t xml:space="preserve"> (see Figure 2)</w:t>
      </w:r>
      <w:r w:rsidR="001A6190" w:rsidRPr="00AE4013">
        <w:rPr>
          <w:rFonts w:ascii="Helvetica" w:eastAsia="Times New Roman" w:hAnsi="Helvetica" w:cs="Helvetica"/>
          <w:lang w:eastAsia="en-GB"/>
        </w:rPr>
        <w:t>. If it is different, from the top navigation bar choose “Kernel/Change kernel/lets_learn_nlp_env”</w:t>
      </w:r>
      <w:r w:rsidR="00515088">
        <w:rPr>
          <w:rFonts w:ascii="Helvetica" w:eastAsia="Times New Roman" w:hAnsi="Helvetica" w:cs="Helvetica"/>
          <w:lang w:eastAsia="en-GB"/>
        </w:rPr>
        <w:t xml:space="preserve"> (see Figure 3)</w:t>
      </w:r>
    </w:p>
    <w:p w14:paraId="7D92D572" w14:textId="67D27F6D" w:rsidR="00E21374" w:rsidRDefault="005602F7" w:rsidP="001A6190">
      <w:pPr>
        <w:rPr>
          <w:rFonts w:eastAsia="Times New Roman"/>
          <w:lang w:eastAsia="en-GB"/>
        </w:rPr>
      </w:pPr>
      <w:r w:rsidRPr="00E21374">
        <w:rPr>
          <w:rFonts w:eastAsia="Times New Roman"/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7D15BB60" wp14:editId="7469A815">
            <wp:simplePos x="0" y="0"/>
            <wp:positionH relativeFrom="column">
              <wp:posOffset>2900680</wp:posOffset>
            </wp:positionH>
            <wp:positionV relativeFrom="paragraph">
              <wp:posOffset>665480</wp:posOffset>
            </wp:positionV>
            <wp:extent cx="1790950" cy="905001"/>
            <wp:effectExtent l="57150" t="57150" r="57150" b="6667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905001"/>
                    </a:xfrm>
                    <a:prstGeom prst="rect">
                      <a:avLst/>
                    </a:prstGeom>
                    <a:ln w="57150">
                      <a:solidFill>
                        <a:srgbClr val="FF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719A3B" wp14:editId="27705F35">
                <wp:simplePos x="0" y="0"/>
                <wp:positionH relativeFrom="column">
                  <wp:posOffset>4729480</wp:posOffset>
                </wp:positionH>
                <wp:positionV relativeFrom="paragraph">
                  <wp:posOffset>424180</wp:posOffset>
                </wp:positionV>
                <wp:extent cx="647700" cy="352425"/>
                <wp:effectExtent l="38100" t="19050" r="19050" b="476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7700" cy="35242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07953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372.4pt;margin-top:33.4pt;width:51pt;height:27.7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" strokecolor="black [3200]" strokeweight="2.25pt">
                <v:stroke endarrow="block" joinstyle="miter"/>
              </v:shape>
            </w:pict>
          </mc:Fallback>
        </mc:AlternateContent>
      </w:r>
      <w:r w:rsidR="00AE4013"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E30A05" wp14:editId="2C6400AA">
                <wp:simplePos x="0" y="0"/>
                <wp:positionH relativeFrom="column">
                  <wp:posOffset>4872355</wp:posOffset>
                </wp:positionH>
                <wp:positionV relativeFrom="paragraph">
                  <wp:posOffset>18415</wp:posOffset>
                </wp:positionV>
                <wp:extent cx="914400" cy="40005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00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E9264F" id="Rectangle 8" o:spid="_x0000_s1026" style="position:absolute;margin-left:383.65pt;margin-top:1.45pt;width:1in;height:3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" filled="f" strokecolor="red" strokeweight="1.5pt"/>
            </w:pict>
          </mc:Fallback>
        </mc:AlternateContent>
      </w:r>
      <w:r w:rsidR="00E21374" w:rsidRPr="00E21374">
        <w:rPr>
          <w:rFonts w:eastAsia="Times New Roman"/>
          <w:noProof/>
          <w:lang w:eastAsia="en-GB"/>
        </w:rPr>
        <w:drawing>
          <wp:inline distT="0" distB="0" distL="0" distR="0" wp14:anchorId="74BB11CD" wp14:editId="6286C02C">
            <wp:extent cx="5760720" cy="15767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03AC" w14:textId="61A9C5F8" w:rsidR="008E1EEA" w:rsidRPr="00515088" w:rsidRDefault="00515088" w:rsidP="001A6190">
      <w:pPr>
        <w:jc w:val="center"/>
        <w:rPr>
          <w:rFonts w:ascii="Helvetica" w:eastAsia="Times New Roman" w:hAnsi="Helvetica" w:cs="Helvetica"/>
          <w:i/>
          <w:iCs/>
          <w:lang w:eastAsia="en-GB"/>
        </w:rPr>
      </w:pPr>
      <w:r w:rsidRPr="00515088">
        <w:rPr>
          <w:rFonts w:ascii="Helvetica" w:eastAsia="Times New Roman" w:hAnsi="Helvetica" w:cs="Helvetica"/>
          <w:i/>
          <w:iCs/>
          <w:lang w:eastAsia="en-GB"/>
        </w:rPr>
        <w:t>Figure 2</w:t>
      </w:r>
    </w:p>
    <w:p w14:paraId="37233F36" w14:textId="54DD0789" w:rsidR="001A6190" w:rsidRDefault="001A6190" w:rsidP="001A6190">
      <w:pPr>
        <w:rPr>
          <w:rFonts w:eastAsia="Times New Roman"/>
          <w:lang w:eastAsia="en-GB"/>
        </w:rPr>
      </w:pPr>
    </w:p>
    <w:p w14:paraId="076A56E5" w14:textId="7AED0ED9" w:rsidR="00C773A3" w:rsidRPr="00C773A3" w:rsidRDefault="00C773A3">
      <w:pPr>
        <w:rPr>
          <w:rFonts w:eastAsia="Times New Roman"/>
          <w:lang w:eastAsia="en-GB"/>
        </w:rPr>
      </w:pPr>
      <w:r w:rsidRPr="00C773A3">
        <w:rPr>
          <w:rFonts w:eastAsia="Times New Roman"/>
          <w:noProof/>
          <w:lang w:eastAsia="en-GB"/>
        </w:rPr>
        <w:drawing>
          <wp:inline distT="0" distB="0" distL="0" distR="0" wp14:anchorId="735F92DD" wp14:editId="46B98BB4">
            <wp:extent cx="6026688" cy="2705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37137" cy="270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04878" w14:textId="7A5E7A4E" w:rsidR="001A6190" w:rsidRPr="00515088" w:rsidRDefault="001A6190" w:rsidP="001A6190">
      <w:pPr>
        <w:jc w:val="center"/>
        <w:rPr>
          <w:rFonts w:ascii="Helvetica" w:eastAsia="Times New Roman" w:hAnsi="Helvetica" w:cs="Helvetica"/>
          <w:i/>
          <w:iCs/>
          <w:lang w:eastAsia="en-GB"/>
        </w:rPr>
      </w:pPr>
      <w:r w:rsidRPr="00515088">
        <w:rPr>
          <w:rFonts w:ascii="Helvetica" w:eastAsia="Times New Roman" w:hAnsi="Helvetica" w:cs="Helvetica"/>
          <w:i/>
          <w:iCs/>
          <w:lang w:eastAsia="en-GB"/>
        </w:rPr>
        <w:t>Figure 3</w:t>
      </w:r>
    </w:p>
    <w:p w14:paraId="401B6053" w14:textId="77777777" w:rsidR="00C01612" w:rsidRDefault="00C01612" w:rsidP="00C0161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When you want to close the course, just close the browser and the terminal running it.</w:t>
      </w:r>
    </w:p>
    <w:p w14:paraId="321B4D3B" w14:textId="184E41BB" w:rsidR="00DE58EE" w:rsidRDefault="00C01612" w:rsidP="00DE58EE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To open it again you can simply navigate to the project folder, open the terminal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, activate the environment by typing </w:t>
      </w:r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lets_learn_nlp_env/Scripts/activate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 on Windows or </w:t>
      </w:r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source lets_learn_nlp_env/Scripts/activate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 on MAC OS. Next,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type </w:t>
      </w:r>
      <w:r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jupyter notebook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to start Jupyter Notebook.</w:t>
      </w:r>
    </w:p>
    <w:p w14:paraId="2E58D320" w14:textId="6E439796" w:rsidR="00C773A3" w:rsidRPr="00DE58EE" w:rsidRDefault="00C773A3" w:rsidP="00DE58EE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C01612">
        <w:rPr>
          <w:rFonts w:ascii="Helvetica" w:eastAsia="Times New Roman" w:hAnsi="Helvetica" w:cs="Helvetica"/>
          <w:lang w:eastAsia="en-GB"/>
        </w:rPr>
        <w:t>Your setup is now completed and you are ready to use the course. Watch the “Installation and Setup Guide” video if you need any help.</w:t>
      </w:r>
    </w:p>
    <w:p w14:paraId="3505FEC7" w14:textId="77777777" w:rsidR="00611842" w:rsidRDefault="00611842">
      <w:pPr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br w:type="page"/>
      </w:r>
    </w:p>
    <w:p w14:paraId="797D0350" w14:textId="6E0AF280" w:rsidR="00EA231F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lastRenderedPageBreak/>
        <w:t>E</w:t>
      </w:r>
      <w:r w:rsidR="000924D2" w:rsidRPr="002E72E9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. </w:t>
      </w:r>
      <w:r w:rsidR="000924D2">
        <w:rPr>
          <w:rFonts w:ascii="Helvetica" w:eastAsia="Times New Roman" w:hAnsi="Helvetica" w:cs="Times New Roman"/>
          <w:b/>
          <w:bCs/>
          <w:color w:val="000000"/>
          <w:lang w:eastAsia="en-GB"/>
        </w:rPr>
        <w:t>Uninstall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ation</w:t>
      </w:r>
    </w:p>
    <w:p w14:paraId="5DC8EB1E" w14:textId="04228A8E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Removing jupyter kernel</w:t>
      </w:r>
    </w:p>
    <w:p w14:paraId="7B806745" w14:textId="0D76072E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Remove the newly installed kernel by opening terminal and typing</w:t>
      </w:r>
    </w:p>
    <w:p w14:paraId="4817346B" w14:textId="416FEB96" w:rsidR="00480A6B" w:rsidRPr="00EA231F" w:rsidRDefault="00480A6B" w:rsidP="000924D2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proofErr w:type="spellStart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>jupyter</w:t>
      </w:r>
      <w:proofErr w:type="spellEnd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 </w:t>
      </w:r>
      <w:proofErr w:type="spellStart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>kernelspec</w:t>
      </w:r>
      <w:proofErr w:type="spellEnd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 uninstall </w:t>
      </w:r>
      <w:proofErr w:type="spellStart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>myenv</w:t>
      </w:r>
      <w:proofErr w:type="spellEnd"/>
    </w:p>
    <w:p w14:paraId="474F3476" w14:textId="139F50D1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Deleting project folder</w:t>
      </w:r>
    </w:p>
    <w:p w14:paraId="4B48F567" w14:textId="7DAD9F06" w:rsidR="00480A6B" w:rsidRPr="00EA231F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 can simply delete project folder</w:t>
      </w:r>
      <w:r w:rsidR="00B566B3">
        <w:rPr>
          <w:rFonts w:ascii="Helvetica" w:eastAsia="Times New Roman" w:hAnsi="Helvetica" w:cs="Times New Roman"/>
          <w:color w:val="000000"/>
          <w:lang w:eastAsia="en-GB"/>
        </w:rPr>
        <w:t xml:space="preserve"> like any other folder on your computer.</w:t>
      </w:r>
    </w:p>
    <w:p w14:paraId="05D48C89" w14:textId="1C789FFF" w:rsidR="00B566B3" w:rsidRDefault="00B566B3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Uninstalling Python</w:t>
      </w:r>
    </w:p>
    <w:p w14:paraId="196CD0C7" w14:textId="7AADEC2C" w:rsidR="00480A6B" w:rsidRPr="00480A6B" w:rsidRDefault="00B566B3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 can uninstall Python just like any other programme. Uninstalling Python will also remove all the libraries and its dependencies including Jupyter Notebook.</w:t>
      </w:r>
    </w:p>
    <w:p w14:paraId="7229D4D8" w14:textId="77777777" w:rsidR="00DF24B9" w:rsidRDefault="00DF24B9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3A1B96C" w14:textId="663EFA3F" w:rsidR="00D65614" w:rsidRPr="00EE1AD4" w:rsidRDefault="00DF24B9" w:rsidP="007629FF">
      <w:pPr>
        <w:pStyle w:val="Heading1"/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</w:pPr>
      <w:bookmarkStart w:id="4" w:name="_Toc97894668"/>
      <w:r w:rsidRPr="00EE1AD4">
        <w:rPr>
          <w:rFonts w:ascii="Helvetica" w:hAnsi="Helvetica" w:cs="Helvetica"/>
          <w:b/>
          <w:bCs/>
          <w:sz w:val="28"/>
          <w:szCs w:val="28"/>
        </w:rPr>
        <w:lastRenderedPageBreak/>
        <w:t>5</w:t>
      </w:r>
      <w:r w:rsidR="009E736F" w:rsidRPr="00EE1AD4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CC1B62" w:rsidRPr="00EE1AD4">
        <w:rPr>
          <w:rFonts w:ascii="Helvetica" w:hAnsi="Helvetica" w:cs="Helvetica"/>
          <w:b/>
          <w:bCs/>
          <w:sz w:val="28"/>
          <w:szCs w:val="28"/>
        </w:rPr>
        <w:t>Workshop</w:t>
      </w:r>
      <w:r w:rsidR="002956CE" w:rsidRPr="00EE1AD4">
        <w:rPr>
          <w:rFonts w:ascii="Helvetica" w:hAnsi="Helvetica" w:cs="Helvetica"/>
          <w:b/>
          <w:bCs/>
          <w:sz w:val="28"/>
          <w:szCs w:val="28"/>
        </w:rPr>
        <w:t xml:space="preserve"> Structure</w:t>
      </w:r>
      <w:bookmarkEnd w:id="4"/>
    </w:p>
    <w:p w14:paraId="5A79A451" w14:textId="2D55E52A" w:rsidR="00AE1963" w:rsidRDefault="00AE1963" w:rsidP="002956CE"/>
    <w:p w14:paraId="5345410B" w14:textId="38AD4F7B" w:rsidR="009F5289" w:rsidRPr="00E17394" w:rsidRDefault="009F5289" w:rsidP="009F5289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Introduction</w:t>
      </w:r>
    </w:p>
    <w:p w14:paraId="6BCF04BD" w14:textId="07DCDE6E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Introduction Video</w:t>
      </w:r>
    </w:p>
    <w:p w14:paraId="3F4DC64D" w14:textId="4536C69C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Prerequisites</w:t>
      </w:r>
    </w:p>
    <w:p w14:paraId="616E358C" w14:textId="1AC56ABE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Learning Objectives</w:t>
      </w:r>
    </w:p>
    <w:p w14:paraId="229CBF5C" w14:textId="4DADCD3B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hecking Setup</w:t>
      </w:r>
    </w:p>
    <w:p w14:paraId="1FA724A8" w14:textId="78F8E58F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Introduction to NLP</w:t>
      </w:r>
    </w:p>
    <w:p w14:paraId="7F8BA13F" w14:textId="69E533C9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Getting familiar with Jupyter Notebook</w:t>
      </w:r>
    </w:p>
    <w:p w14:paraId="19008747" w14:textId="17F1A58C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Video 1 (example)</w:t>
      </w:r>
    </w:p>
    <w:p w14:paraId="2C68A7F4" w14:textId="4160C0E5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1 (example)</w:t>
      </w:r>
    </w:p>
    <w:p w14:paraId="60BBA4D6" w14:textId="595CF551" w:rsidR="00C937A1" w:rsidRPr="00C937A1" w:rsidRDefault="009F5289" w:rsidP="00C937A1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1 (example)</w:t>
      </w:r>
    </w:p>
    <w:p w14:paraId="1B9B8624" w14:textId="4E18F9F6" w:rsidR="009F5289" w:rsidRPr="00E17394" w:rsidRDefault="009F5289" w:rsidP="009F5289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Getting Started with Spacy</w:t>
      </w:r>
    </w:p>
    <w:p w14:paraId="2F3A211E" w14:textId="3C27B1D8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Using spacy language Model</w:t>
      </w:r>
    </w:p>
    <w:p w14:paraId="59DE8EF9" w14:textId="7A1289CB" w:rsidR="009F5289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Video 2 Spacy Pipeline</w:t>
      </w:r>
    </w:p>
    <w:p w14:paraId="343D29D5" w14:textId="1B2C17B3" w:rsidR="004D7E98" w:rsidRPr="00624373" w:rsidRDefault="004D7E98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lements of Spacy Pipeline</w:t>
      </w:r>
    </w:p>
    <w:p w14:paraId="00DF6563" w14:textId="184320E2" w:rsidR="009F5289" w:rsidRPr="00624373" w:rsidRDefault="009F5289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Tokenizer</w:t>
      </w:r>
    </w:p>
    <w:p w14:paraId="62512BBB" w14:textId="1ADBA42E" w:rsidR="009F5289" w:rsidRPr="00624373" w:rsidRDefault="009F5289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Using the doc object</w:t>
      </w:r>
    </w:p>
    <w:p w14:paraId="77362A03" w14:textId="384C09C0" w:rsidR="009F5289" w:rsidRPr="00624373" w:rsidRDefault="009F5289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Tagger</w:t>
      </w:r>
    </w:p>
    <w:p w14:paraId="581EE51D" w14:textId="24F14142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Parser</w:t>
      </w:r>
    </w:p>
    <w:p w14:paraId="566137F9" w14:textId="5C7A7207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Lemmatizer</w:t>
      </w:r>
    </w:p>
    <w:p w14:paraId="60755600" w14:textId="095B976F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Named Entity Recognizer (NER)</w:t>
      </w:r>
    </w:p>
    <w:p w14:paraId="19CD3646" w14:textId="2A0C004B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Other features</w:t>
      </w:r>
      <w:r w:rsidR="004D7E98">
        <w:rPr>
          <w:rFonts w:ascii="Helvetica" w:hAnsi="Helvetica" w:cs="Helvetica"/>
        </w:rPr>
        <w:t xml:space="preserve"> (stopwords and token attributes)</w:t>
      </w:r>
    </w:p>
    <w:p w14:paraId="2C53E490" w14:textId="3224ED2F" w:rsidR="00571F9E" w:rsidRPr="00624373" w:rsidRDefault="00571F9E" w:rsidP="00571F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2</w:t>
      </w:r>
    </w:p>
    <w:p w14:paraId="07C86572" w14:textId="3C6B70A4" w:rsidR="00571F9E" w:rsidRPr="00624373" w:rsidRDefault="00571F9E" w:rsidP="00571F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2</w:t>
      </w:r>
    </w:p>
    <w:p w14:paraId="00CD1A6D" w14:textId="6AEA9076" w:rsidR="00571F9E" w:rsidRPr="00E17394" w:rsidRDefault="00571F9E" w:rsidP="00571F9E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Understanding word vectors</w:t>
      </w:r>
    </w:p>
    <w:p w14:paraId="43B4E598" w14:textId="7C9F2FF6" w:rsidR="001A7D9E" w:rsidRPr="00624373" w:rsidRDefault="001A7D9E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ord vectors</w:t>
      </w:r>
    </w:p>
    <w:p w14:paraId="01FFFBF6" w14:textId="3CBAE6DA" w:rsidR="001A7D9E" w:rsidRPr="00624373" w:rsidRDefault="00003DA1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(optional) How are word vectors created?</w:t>
      </w:r>
    </w:p>
    <w:p w14:paraId="6936FE94" w14:textId="0FFEEE23" w:rsidR="00003DA1" w:rsidRPr="00624373" w:rsidRDefault="00003DA1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Measuring word similarity</w:t>
      </w:r>
    </w:p>
    <w:p w14:paraId="42026D83" w14:textId="7B5D637E" w:rsidR="00F2479A" w:rsidRPr="00624373" w:rsidRDefault="00F2479A" w:rsidP="00F2479A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osine similarity / distance</w:t>
      </w:r>
    </w:p>
    <w:p w14:paraId="07F14A44" w14:textId="3967934E" w:rsidR="00F2479A" w:rsidRDefault="00F2479A" w:rsidP="00FB7174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3</w:t>
      </w:r>
      <w:r w:rsidR="00E17394">
        <w:rPr>
          <w:rFonts w:ascii="Helvetica" w:hAnsi="Helvetica" w:cs="Helvetica"/>
        </w:rPr>
        <w:t>.1</w:t>
      </w:r>
    </w:p>
    <w:p w14:paraId="558ADDB1" w14:textId="571D10E5" w:rsidR="00FB7174" w:rsidRDefault="00FB7174" w:rsidP="00FB7174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3.2</w:t>
      </w:r>
    </w:p>
    <w:p w14:paraId="111DFBA2" w14:textId="37DE07B7" w:rsidR="00FB7174" w:rsidRDefault="00FB7174" w:rsidP="00FB7174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3.3</w:t>
      </w:r>
    </w:p>
    <w:p w14:paraId="5BDAB67E" w14:textId="41B1C172" w:rsidR="00FB7174" w:rsidRPr="00FB7174" w:rsidRDefault="00FB7174" w:rsidP="00FB7174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alculating similarity between two words</w:t>
      </w:r>
    </w:p>
    <w:p w14:paraId="2671329B" w14:textId="2825A18E" w:rsidR="00F2479A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ord Vector Arithmetic</w:t>
      </w:r>
    </w:p>
    <w:p w14:paraId="46B383C0" w14:textId="00704DCF" w:rsidR="00E17394" w:rsidRPr="00624373" w:rsidRDefault="00E17394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3.</w:t>
      </w:r>
      <w:r w:rsidR="00FB7174">
        <w:rPr>
          <w:rFonts w:ascii="Helvetica" w:hAnsi="Helvetica" w:cs="Helvetica"/>
        </w:rPr>
        <w:t>4</w:t>
      </w:r>
    </w:p>
    <w:p w14:paraId="336E3687" w14:textId="68742E00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3</w:t>
      </w:r>
    </w:p>
    <w:p w14:paraId="4C159250" w14:textId="081CC1F7" w:rsidR="00F2479A" w:rsidRPr="00E13B4D" w:rsidRDefault="00F2479A" w:rsidP="00F2479A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3B4D">
        <w:rPr>
          <w:rFonts w:ascii="Helvetica" w:hAnsi="Helvetica" w:cs="Helvetica"/>
          <w:b/>
          <w:bCs/>
        </w:rPr>
        <w:t>Sentiment Analysis</w:t>
      </w:r>
    </w:p>
    <w:p w14:paraId="5249E810" w14:textId="60569E7E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hat is Sentiment Analysis?</w:t>
      </w:r>
    </w:p>
    <w:p w14:paraId="760B2AAD" w14:textId="38FDCF21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is Sentiment Analysis usually done?</w:t>
      </w:r>
    </w:p>
    <w:p w14:paraId="7BFFEB0B" w14:textId="7C0C84EA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will we do it?</w:t>
      </w:r>
    </w:p>
    <w:p w14:paraId="1FCCDA0B" w14:textId="309479F4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4</w:t>
      </w:r>
    </w:p>
    <w:p w14:paraId="5A048B5F" w14:textId="02A4766A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4</w:t>
      </w:r>
    </w:p>
    <w:p w14:paraId="2B739CDF" w14:textId="2D554AC1" w:rsidR="00472570" w:rsidRPr="00E13B4D" w:rsidRDefault="00F2479A" w:rsidP="00472570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3B4D">
        <w:rPr>
          <w:rFonts w:ascii="Helvetica" w:hAnsi="Helvetica" w:cs="Helvetica"/>
          <w:b/>
          <w:bCs/>
        </w:rPr>
        <w:t>Extraction of Keywords and Summarization</w:t>
      </w:r>
    </w:p>
    <w:p w14:paraId="31FEE1E5" w14:textId="71C1508E" w:rsidR="00F2479A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hat are keywords?</w:t>
      </w:r>
    </w:p>
    <w:p w14:paraId="203C4BCD" w14:textId="450AC7BE" w:rsidR="00472570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to extract keywords?</w:t>
      </w:r>
    </w:p>
    <w:p w14:paraId="13A136C2" w14:textId="61BDB5D7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Summarization</w:t>
      </w:r>
    </w:p>
    <w:p w14:paraId="45F5E2FB" w14:textId="20D6703E" w:rsidR="00472570" w:rsidRPr="00624373" w:rsidRDefault="00472570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5</w:t>
      </w:r>
    </w:p>
    <w:p w14:paraId="259BBA9E" w14:textId="4B6A8A4F" w:rsidR="00472570" w:rsidRPr="00624373" w:rsidRDefault="00472570" w:rsidP="00472570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5</w:t>
      </w:r>
    </w:p>
    <w:p w14:paraId="5148DD41" w14:textId="4AA3A0BB" w:rsidR="00472570" w:rsidRPr="00624373" w:rsidRDefault="00472570" w:rsidP="00472570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Summary</w:t>
      </w:r>
    </w:p>
    <w:p w14:paraId="348790E5" w14:textId="473494DF" w:rsidR="00EE6F19" w:rsidRPr="00624373" w:rsidRDefault="00B620FC" w:rsidP="00624373">
      <w:pPr>
        <w:pStyle w:val="Heading1"/>
        <w:rPr>
          <w:rFonts w:ascii="Helvetica" w:hAnsi="Helvetica" w:cs="Helvetica"/>
          <w:b/>
          <w:bCs/>
          <w:sz w:val="22"/>
          <w:szCs w:val="22"/>
        </w:rPr>
      </w:pPr>
      <w:bookmarkStart w:id="5" w:name="_Toc97894669"/>
      <w:r w:rsidRPr="00624373">
        <w:rPr>
          <w:rFonts w:ascii="Helvetica" w:hAnsi="Helvetica" w:cs="Helvetica"/>
          <w:b/>
          <w:bCs/>
          <w:sz w:val="28"/>
          <w:szCs w:val="28"/>
        </w:rPr>
        <w:lastRenderedPageBreak/>
        <w:t>6</w:t>
      </w:r>
      <w:r w:rsidR="000E5E4C" w:rsidRPr="00624373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EE6F19" w:rsidRPr="00624373">
        <w:rPr>
          <w:rFonts w:ascii="Helvetica" w:hAnsi="Helvetica" w:cs="Helvetica"/>
          <w:b/>
          <w:bCs/>
          <w:sz w:val="28"/>
          <w:szCs w:val="28"/>
        </w:rPr>
        <w:t>FAQ</w:t>
      </w:r>
      <w:bookmarkEnd w:id="5"/>
    </w:p>
    <w:p w14:paraId="63DDD32D" w14:textId="53DE3DA8" w:rsidR="00EE6F19" w:rsidRDefault="00EE6F19" w:rsidP="00EE6F19"/>
    <w:p w14:paraId="14463B59" w14:textId="77777777" w:rsidR="00683B6A" w:rsidRPr="00090DE2" w:rsidRDefault="00683B6A" w:rsidP="00683B6A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Can I download the course for free? Where can I download it?</w:t>
      </w:r>
    </w:p>
    <w:p w14:paraId="655F8DC9" w14:textId="69D43305" w:rsidR="00683B6A" w:rsidRPr="00090DE2" w:rsidRDefault="00683B6A" w:rsidP="00683B6A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Yes, the course is totally free. You can</w:t>
      </w:r>
      <w:r w:rsidR="0080762B">
        <w:rPr>
          <w:rFonts w:ascii="Helvetica" w:hAnsi="Helvetica" w:cs="Helvetica"/>
        </w:rPr>
        <w:t xml:space="preserve"> either clone it using Git or</w:t>
      </w:r>
      <w:r w:rsidRPr="00090DE2">
        <w:rPr>
          <w:rFonts w:ascii="Helvetica" w:hAnsi="Helvetica" w:cs="Helvetica"/>
        </w:rPr>
        <w:t xml:space="preserve"> download it </w:t>
      </w:r>
      <w:r w:rsidR="0080762B">
        <w:rPr>
          <w:rFonts w:ascii="Helvetica" w:hAnsi="Helvetica" w:cs="Helvetica"/>
        </w:rPr>
        <w:t xml:space="preserve">as a .zip folder </w:t>
      </w:r>
      <w:r w:rsidRPr="00090DE2">
        <w:rPr>
          <w:rFonts w:ascii="Helvetica" w:hAnsi="Helvetica" w:cs="Helvetica"/>
        </w:rPr>
        <w:t>via our GitHub repository</w:t>
      </w:r>
      <w:r w:rsidR="0080762B">
        <w:rPr>
          <w:rFonts w:ascii="Helvetica" w:hAnsi="Helvetica" w:cs="Helvetica"/>
        </w:rPr>
        <w:t xml:space="preserve"> </w:t>
      </w:r>
      <w:hyperlink r:id="rId20" w:history="1">
        <w:r w:rsidR="0080762B" w:rsidRPr="0080762B">
          <w:rPr>
            <w:rStyle w:val="Hyperlink"/>
            <w:rFonts w:ascii="Helvetica" w:hAnsi="Helvetica" w:cs="Helvetica"/>
          </w:rPr>
          <w:t>here</w:t>
        </w:r>
      </w:hyperlink>
      <w:r w:rsidRPr="00090DE2">
        <w:rPr>
          <w:rFonts w:ascii="Helvetica" w:hAnsi="Helvetica" w:cs="Helvetica"/>
        </w:rPr>
        <w:t>.</w:t>
      </w:r>
    </w:p>
    <w:p w14:paraId="55E6DA01" w14:textId="77777777" w:rsidR="00683B6A" w:rsidRDefault="00683B6A" w:rsidP="0065289A">
      <w:pPr>
        <w:rPr>
          <w:rFonts w:ascii="Helvetica" w:hAnsi="Helvetica" w:cs="Helvetica"/>
          <w:b/>
          <w:bCs/>
        </w:rPr>
      </w:pPr>
    </w:p>
    <w:p w14:paraId="0B9A5900" w14:textId="7C4395B3" w:rsidR="0065289A" w:rsidRPr="00090DE2" w:rsidRDefault="0065289A" w:rsidP="0065289A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long is the course?</w:t>
      </w:r>
    </w:p>
    <w:p w14:paraId="0FF02A7B" w14:textId="738E72BA" w:rsidR="0065289A" w:rsidRDefault="0065289A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The course should take you about 2-4 hours</w:t>
      </w:r>
      <w:r w:rsidR="00D67022">
        <w:rPr>
          <w:rFonts w:ascii="Helvetica" w:hAnsi="Helvetica" w:cs="Helvetica"/>
        </w:rPr>
        <w:t>.</w:t>
      </w:r>
    </w:p>
    <w:p w14:paraId="3AD43BFD" w14:textId="7B0E1A78" w:rsidR="009E4A39" w:rsidRDefault="009E4A39" w:rsidP="00EE6F19">
      <w:pPr>
        <w:rPr>
          <w:rFonts w:ascii="Helvetica" w:hAnsi="Helvetica" w:cs="Helvetica"/>
        </w:rPr>
      </w:pPr>
    </w:p>
    <w:p w14:paraId="7B942132" w14:textId="77777777" w:rsidR="009E4A39" w:rsidRPr="00090DE2" w:rsidRDefault="009E4A39" w:rsidP="009E4A3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  <w:b/>
          <w:bCs/>
        </w:rPr>
        <w:t>Do I need Internet to use the course?</w:t>
      </w:r>
    </w:p>
    <w:p w14:paraId="671A6B52" w14:textId="7E533DD2" w:rsidR="009E4A39" w:rsidRDefault="009E4A39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While the course can be done fully offline, we recommend having internet access to view the tutorial videos.</w:t>
      </w:r>
    </w:p>
    <w:p w14:paraId="78860D20" w14:textId="49B279ED" w:rsidR="004D18E9" w:rsidRDefault="004D18E9" w:rsidP="00EE6F19">
      <w:pPr>
        <w:rPr>
          <w:rFonts w:ascii="Helvetica" w:hAnsi="Helvetica" w:cs="Helvetica"/>
        </w:rPr>
      </w:pPr>
    </w:p>
    <w:p w14:paraId="10379C2D" w14:textId="77777777" w:rsidR="004D18E9" w:rsidRPr="004D18E9" w:rsidRDefault="004D18E9" w:rsidP="004D18E9">
      <w:pPr>
        <w:rPr>
          <w:rFonts w:ascii="Helvetica" w:hAnsi="Helvetica" w:cs="Helvetica"/>
          <w:b/>
          <w:bCs/>
        </w:rPr>
      </w:pPr>
      <w:r w:rsidRPr="004D18E9">
        <w:rPr>
          <w:rFonts w:ascii="Helvetica" w:hAnsi="Helvetica" w:cs="Helvetica"/>
          <w:b/>
          <w:bCs/>
        </w:rPr>
        <w:t>I’m a teacher. How can I use these materials?</w:t>
      </w:r>
    </w:p>
    <w:p w14:paraId="5EFC4D8A" w14:textId="13861699" w:rsidR="004D18E9" w:rsidRPr="004D18E9" w:rsidRDefault="004D18E9" w:rsidP="00EE6F19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The course is designed to be a self-learning session</w:t>
      </w:r>
      <w:r w:rsidR="009E4A39">
        <w:rPr>
          <w:rFonts w:ascii="Helvetica" w:hAnsi="Helvetica" w:cs="Helvetica"/>
        </w:rPr>
        <w:t xml:space="preserve"> for students</w:t>
      </w:r>
      <w:r>
        <w:rPr>
          <w:rFonts w:ascii="Helvetica" w:hAnsi="Helvetica" w:cs="Helvetica"/>
        </w:rPr>
        <w:t xml:space="preserve">. Teachers may assist students </w:t>
      </w:r>
      <w:r w:rsidR="00256320">
        <w:rPr>
          <w:rFonts w:ascii="Helvetica" w:hAnsi="Helvetica" w:cs="Helvetica"/>
        </w:rPr>
        <w:t>by answering their questions or helping them with the quizzes and exercises.</w:t>
      </w:r>
      <w:r w:rsidR="00D45C1D">
        <w:rPr>
          <w:rFonts w:ascii="Helvetica" w:hAnsi="Helvetica" w:cs="Helvetica"/>
        </w:rPr>
        <w:t xml:space="preserve"> Solution</w:t>
      </w:r>
      <w:r w:rsidR="002A4920">
        <w:rPr>
          <w:rFonts w:ascii="Helvetica" w:hAnsi="Helvetica" w:cs="Helvetica"/>
        </w:rPr>
        <w:t>s</w:t>
      </w:r>
      <w:r w:rsidR="00D45C1D">
        <w:rPr>
          <w:rFonts w:ascii="Helvetica" w:hAnsi="Helvetica" w:cs="Helvetica"/>
        </w:rPr>
        <w:t xml:space="preserve"> to exercises are within the course materials, so students have access to them, but should only use them to assess their own solutions</w:t>
      </w:r>
      <w:r w:rsidR="00405F39">
        <w:rPr>
          <w:rFonts w:ascii="Helvetica" w:hAnsi="Helvetica" w:cs="Helvetica"/>
        </w:rPr>
        <w:t xml:space="preserve"> or in case they do not know how to solve a particular problem.</w:t>
      </w:r>
    </w:p>
    <w:p w14:paraId="2BBDFA49" w14:textId="3B2456C7" w:rsidR="00EE6F19" w:rsidRPr="00090DE2" w:rsidRDefault="00EE6F19" w:rsidP="00EE6F19">
      <w:pPr>
        <w:rPr>
          <w:rFonts w:ascii="Helvetica" w:hAnsi="Helvetica" w:cs="Helvetica"/>
        </w:rPr>
      </w:pPr>
    </w:p>
    <w:p w14:paraId="7038512A" w14:textId="30F19002" w:rsidR="0005570F" w:rsidRPr="00090DE2" w:rsidRDefault="0005570F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Will you update the course?</w:t>
      </w:r>
    </w:p>
    <w:p w14:paraId="49BB96F3" w14:textId="165D766A" w:rsidR="00EE6F19" w:rsidRDefault="00575E8E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The course </w:t>
      </w:r>
      <w:r w:rsidRPr="00090DE2">
        <w:rPr>
          <w:rFonts w:ascii="Helvetica" w:hAnsi="Helvetica" w:cs="Helvetica"/>
          <w:u w:val="single"/>
        </w:rPr>
        <w:t>may</w:t>
      </w:r>
      <w:r w:rsidRPr="00090DE2">
        <w:rPr>
          <w:rFonts w:ascii="Helvetica" w:hAnsi="Helvetica" w:cs="Helvetica"/>
        </w:rPr>
        <w:t xml:space="preserve"> be updated in the future. It</w:t>
      </w:r>
      <w:r w:rsidR="00790B98" w:rsidRPr="00090DE2">
        <w:rPr>
          <w:rFonts w:ascii="Helvetica" w:hAnsi="Helvetica" w:cs="Helvetica"/>
        </w:rPr>
        <w:t xml:space="preserve"> depends on the interest and feedback we receive.</w:t>
      </w:r>
    </w:p>
    <w:p w14:paraId="203E7E78" w14:textId="77777777" w:rsidR="0021223C" w:rsidRPr="00090DE2" w:rsidRDefault="0021223C" w:rsidP="00EE6F19">
      <w:pPr>
        <w:rPr>
          <w:rFonts w:ascii="Helvetica" w:hAnsi="Helvetica" w:cs="Helvetica"/>
          <w:b/>
          <w:bCs/>
        </w:rPr>
      </w:pPr>
    </w:p>
    <w:p w14:paraId="3DD8D666" w14:textId="6574933D" w:rsidR="00197A23" w:rsidRPr="00090DE2" w:rsidRDefault="00197A23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What to do if I have a technical issue</w:t>
      </w:r>
      <w:r w:rsidR="006305E9" w:rsidRPr="00090DE2">
        <w:rPr>
          <w:rFonts w:ascii="Helvetica" w:hAnsi="Helvetica" w:cs="Helvetica"/>
          <w:b/>
          <w:bCs/>
        </w:rPr>
        <w:t xml:space="preserve"> with using the course</w:t>
      </w:r>
      <w:r w:rsidRPr="00090DE2">
        <w:rPr>
          <w:rFonts w:ascii="Helvetica" w:hAnsi="Helvetica" w:cs="Helvetica"/>
          <w:b/>
          <w:bCs/>
        </w:rPr>
        <w:t>?</w:t>
      </w:r>
    </w:p>
    <w:p w14:paraId="44417D5A" w14:textId="5476A590" w:rsidR="006305E9" w:rsidRPr="00090DE2" w:rsidRDefault="006064EB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If you have a GitHub account, y</w:t>
      </w:r>
      <w:r w:rsidR="006305E9" w:rsidRPr="00090DE2">
        <w:rPr>
          <w:rFonts w:ascii="Helvetica" w:hAnsi="Helvetica" w:cs="Helvetica"/>
        </w:rPr>
        <w:t xml:space="preserve">ou can report any issues on the Issues tab on our project </w:t>
      </w:r>
      <w:proofErr w:type="spellStart"/>
      <w:r w:rsidRPr="00090DE2">
        <w:rPr>
          <w:rFonts w:ascii="Helvetica" w:hAnsi="Helvetica" w:cs="Helvetica"/>
        </w:rPr>
        <w:t>G</w:t>
      </w:r>
      <w:r w:rsidR="006305E9" w:rsidRPr="00090DE2">
        <w:rPr>
          <w:rFonts w:ascii="Helvetica" w:hAnsi="Helvetica" w:cs="Helvetica"/>
        </w:rPr>
        <w:t>ithub</w:t>
      </w:r>
      <w:proofErr w:type="spellEnd"/>
      <w:r w:rsidRPr="00090DE2">
        <w:rPr>
          <w:rFonts w:ascii="Helvetica" w:hAnsi="Helvetica" w:cs="Helvetica"/>
        </w:rPr>
        <w:t xml:space="preserve"> repository</w:t>
      </w:r>
      <w:r w:rsidR="006305E9" w:rsidRPr="00090DE2">
        <w:rPr>
          <w:rFonts w:ascii="Helvetica" w:hAnsi="Helvetica" w:cs="Helvetica"/>
        </w:rPr>
        <w:t>. Before doing so, check whether you have the latest version of the course</w:t>
      </w:r>
      <w:r w:rsidR="0021223C">
        <w:rPr>
          <w:rFonts w:ascii="Helvetica" w:hAnsi="Helvetica" w:cs="Helvetica"/>
        </w:rPr>
        <w:t xml:space="preserve"> and whether you have successfully followed the Installation and Setup Guide.</w:t>
      </w:r>
    </w:p>
    <w:p w14:paraId="3DCE8753" w14:textId="6F308310" w:rsidR="006064EB" w:rsidRPr="00090DE2" w:rsidRDefault="006064EB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If you haven’t got a GitHub account, you can use </w:t>
      </w:r>
      <w:hyperlink r:id="rId21" w:history="1">
        <w:r w:rsidRPr="00DE6A83">
          <w:rPr>
            <w:rStyle w:val="Hyperlink"/>
            <w:rFonts w:ascii="Helvetica" w:hAnsi="Helvetica" w:cs="Helvetica"/>
          </w:rPr>
          <w:t>this form</w:t>
        </w:r>
      </w:hyperlink>
      <w:r w:rsidRPr="00090DE2">
        <w:rPr>
          <w:rFonts w:ascii="Helvetica" w:hAnsi="Helvetica" w:cs="Helvetica"/>
        </w:rPr>
        <w:t>.</w:t>
      </w:r>
    </w:p>
    <w:p w14:paraId="79EA2BA5" w14:textId="77777777" w:rsidR="00197A23" w:rsidRPr="00090DE2" w:rsidRDefault="00197A23" w:rsidP="00EE6F19">
      <w:pPr>
        <w:rPr>
          <w:rFonts w:ascii="Helvetica" w:hAnsi="Helvetica" w:cs="Helvetica"/>
        </w:rPr>
      </w:pPr>
    </w:p>
    <w:p w14:paraId="4B420832" w14:textId="1E1680DB" w:rsidR="005319C5" w:rsidRPr="00090DE2" w:rsidRDefault="005319C5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can I give feedback?</w:t>
      </w:r>
    </w:p>
    <w:p w14:paraId="08B03728" w14:textId="48825C86" w:rsidR="0087280A" w:rsidRDefault="00175349" w:rsidP="00EE6F19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he last chapter of the workshop includes a feedback form. The same form can be accessed via </w:t>
      </w:r>
      <w:hyperlink r:id="rId22" w:history="1">
        <w:r w:rsidR="00E03BF4" w:rsidRPr="00175349">
          <w:rPr>
            <w:rStyle w:val="Hyperlink"/>
            <w:rFonts w:ascii="Helvetica" w:hAnsi="Helvetica" w:cs="Helvetica"/>
          </w:rPr>
          <w:t xml:space="preserve">this </w:t>
        </w:r>
        <w:r w:rsidRPr="00175349">
          <w:rPr>
            <w:rStyle w:val="Hyperlink"/>
            <w:rFonts w:ascii="Helvetica" w:hAnsi="Helvetica" w:cs="Helvetica"/>
          </w:rPr>
          <w:t>link</w:t>
        </w:r>
      </w:hyperlink>
      <w:r w:rsidR="00E03BF4" w:rsidRPr="00090DE2">
        <w:rPr>
          <w:rFonts w:ascii="Helvetica" w:hAnsi="Helvetica" w:cs="Helvetica"/>
        </w:rPr>
        <w:t>. You’re welcome to share your experience with others.</w:t>
      </w:r>
    </w:p>
    <w:p w14:paraId="261698DC" w14:textId="4BF301D1" w:rsidR="004D18E9" w:rsidRDefault="004D18E9" w:rsidP="00EE6F19">
      <w:pPr>
        <w:rPr>
          <w:rFonts w:ascii="Helvetica" w:hAnsi="Helvetica" w:cs="Helvetica"/>
        </w:rPr>
      </w:pPr>
    </w:p>
    <w:p w14:paraId="3E29CE01" w14:textId="668D2A8A" w:rsidR="00090DE2" w:rsidRDefault="00090DE2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</w:p>
    <w:p w14:paraId="273A11C2" w14:textId="6A564BC4" w:rsidR="00B741FC" w:rsidRDefault="00B741FC" w:rsidP="00B741FC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6" w:name="_Toc97894670"/>
      <w:r>
        <w:rPr>
          <w:rFonts w:ascii="Helvetica" w:hAnsi="Helvetica" w:cs="Helvetica"/>
          <w:b/>
          <w:bCs/>
          <w:sz w:val="28"/>
          <w:szCs w:val="28"/>
        </w:rPr>
        <w:lastRenderedPageBreak/>
        <w:t>7</w:t>
      </w:r>
      <w:r w:rsidRPr="00EE1AD4">
        <w:rPr>
          <w:rFonts w:ascii="Helvetica" w:hAnsi="Helvetica" w:cs="Helvetica"/>
          <w:b/>
          <w:bCs/>
          <w:sz w:val="28"/>
          <w:szCs w:val="28"/>
        </w:rPr>
        <w:t xml:space="preserve">. </w:t>
      </w:r>
      <w:r>
        <w:rPr>
          <w:rFonts w:ascii="Helvetica" w:hAnsi="Helvetica" w:cs="Helvetica"/>
          <w:b/>
          <w:bCs/>
          <w:sz w:val="28"/>
          <w:szCs w:val="28"/>
        </w:rPr>
        <w:t>Troubleshooting</w:t>
      </w:r>
      <w:bookmarkEnd w:id="6"/>
    </w:p>
    <w:p w14:paraId="547106E3" w14:textId="0F221E24" w:rsidR="0027032F" w:rsidRPr="001A72D3" w:rsidRDefault="00640493" w:rsidP="00640493">
      <w:r>
        <w:t>This troubleshooting section has been created to provide guidance if any issues occur and ways to resolve them.</w:t>
      </w:r>
    </w:p>
    <w:p w14:paraId="176902FC" w14:textId="1EDDD324" w:rsidR="00640493" w:rsidRPr="00090DE2" w:rsidRDefault="00C50E66" w:rsidP="00640493">
      <w:pPr>
        <w:rPr>
          <w:rFonts w:ascii="Helvetica" w:hAnsi="Helvetica" w:cs="Helvetica"/>
          <w:b/>
          <w:bCs/>
        </w:rPr>
      </w:pPr>
      <w:r>
        <w:rPr>
          <w:rFonts w:ascii="Helvetica" w:hAnsi="Helvetica" w:cs="Helvetica"/>
          <w:b/>
          <w:bCs/>
        </w:rPr>
        <w:t>Python libraries/modules are missing</w:t>
      </w:r>
    </w:p>
    <w:p w14:paraId="28F7D4E8" w14:textId="3CD027C7" w:rsidR="00C75BB8" w:rsidRDefault="00C50E66" w:rsidP="00B741FC">
      <w:r>
        <w:t>When opening a new notebook, it may have the kernel defaulted to</w:t>
      </w:r>
      <w:r w:rsidR="001A72D3">
        <w:t xml:space="preserve"> </w:t>
      </w:r>
      <w:r w:rsidR="001A72D3" w:rsidRPr="001A72D3">
        <w:rPr>
          <w:i/>
          <w:iCs/>
        </w:rPr>
        <w:t xml:space="preserve">Python 3 – </w:t>
      </w:r>
      <w:proofErr w:type="spellStart"/>
      <w:r w:rsidR="001A72D3" w:rsidRPr="001A72D3">
        <w:rPr>
          <w:i/>
          <w:iCs/>
        </w:rPr>
        <w:t>ipykernel</w:t>
      </w:r>
      <w:proofErr w:type="spellEnd"/>
      <w:r w:rsidR="001A72D3">
        <w:t xml:space="preserve">, however, you need to switch the kernel to </w:t>
      </w:r>
      <w:proofErr w:type="spellStart"/>
      <w:r w:rsidR="001A72D3" w:rsidRPr="001A72D3">
        <w:rPr>
          <w:i/>
          <w:iCs/>
        </w:rPr>
        <w:t>nlp_env</w:t>
      </w:r>
      <w:proofErr w:type="spellEnd"/>
      <w:r w:rsidR="001A72D3" w:rsidRPr="001A72D3">
        <w:rPr>
          <w:i/>
          <w:iCs/>
        </w:rPr>
        <w:t xml:space="preserve"> </w:t>
      </w:r>
      <w:r w:rsidR="001A72D3">
        <w:t>to make use of the dependencies.</w:t>
      </w:r>
    </w:p>
    <w:p w14:paraId="1892DF14" w14:textId="77777777" w:rsidR="007049AD" w:rsidRDefault="007049AD" w:rsidP="00B741FC"/>
    <w:p w14:paraId="5B00D4F2" w14:textId="3ED6F784" w:rsidR="0027032F" w:rsidRPr="00090DE2" w:rsidRDefault="0027032F" w:rsidP="0027032F">
      <w:pPr>
        <w:rPr>
          <w:rFonts w:ascii="Helvetica" w:hAnsi="Helvetica" w:cs="Helvetica"/>
          <w:b/>
          <w:bCs/>
        </w:rPr>
      </w:pPr>
      <w:proofErr w:type="spellStart"/>
      <w:r w:rsidRPr="0027032F">
        <w:rPr>
          <w:rFonts w:ascii="Helvetica" w:hAnsi="Helvetica" w:cs="Helvetica"/>
          <w:b/>
          <w:bCs/>
          <w:i/>
          <w:iCs/>
        </w:rPr>
        <w:t>nlp_env</w:t>
      </w:r>
      <w:proofErr w:type="spellEnd"/>
      <w:r>
        <w:rPr>
          <w:rFonts w:ascii="Helvetica" w:hAnsi="Helvetica" w:cs="Helvetica"/>
          <w:b/>
          <w:bCs/>
        </w:rPr>
        <w:t xml:space="preserve"> is not available when switching kernels</w:t>
      </w:r>
    </w:p>
    <w:p w14:paraId="659211BB" w14:textId="5250B775" w:rsidR="0027032F" w:rsidRDefault="0027032F" w:rsidP="0027032F">
      <w:pPr>
        <w:shd w:val="clear" w:color="auto" w:fill="FFFFFF"/>
        <w:spacing w:before="240" w:after="0" w:line="240" w:lineRule="auto"/>
        <w:rPr>
          <w:rFonts w:ascii="Consolas" w:eastAsia="Times New Roman" w:hAnsi="Consolas" w:cs="Courier New"/>
          <w:color w:val="273239"/>
          <w:spacing w:val="2"/>
          <w:lang w:eastAsia="en-GB"/>
        </w:rPr>
      </w:pPr>
      <w:r>
        <w:t xml:space="preserve">If </w:t>
      </w:r>
      <w:proofErr w:type="spellStart"/>
      <w:r w:rsidRPr="0027032F">
        <w:rPr>
          <w:i/>
          <w:iCs/>
        </w:rPr>
        <w:t>nlp_env</w:t>
      </w:r>
      <w:proofErr w:type="spellEnd"/>
      <w:r>
        <w:t xml:space="preserve"> is not showing as an option, then the virtual environment hasn’t been added to </w:t>
      </w:r>
      <w:proofErr w:type="spellStart"/>
      <w:r>
        <w:t>jupyter</w:t>
      </w:r>
      <w:proofErr w:type="spellEnd"/>
      <w:r>
        <w:t xml:space="preserve"> notebook. The command to install it is: </w:t>
      </w:r>
      <w:proofErr w:type="spellStart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ipython</w:t>
      </w:r>
      <w:proofErr w:type="spellEnd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 xml:space="preserve"> kernel install --user --name=</w:t>
      </w:r>
      <w:proofErr w:type="spellStart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nlp_env</w:t>
      </w:r>
      <w:proofErr w:type="spellEnd"/>
      <w:r>
        <w:rPr>
          <w:rFonts w:ascii="Consolas" w:eastAsia="Times New Roman" w:hAnsi="Consolas" w:cs="Courier New"/>
          <w:color w:val="273239"/>
          <w:spacing w:val="2"/>
          <w:lang w:eastAsia="en-GB"/>
        </w:rPr>
        <w:t>.</w:t>
      </w:r>
    </w:p>
    <w:p w14:paraId="144E3E19" w14:textId="2FBF208E" w:rsidR="0027032F" w:rsidRPr="00B741FC" w:rsidRDefault="0027032F" w:rsidP="0027032F"/>
    <w:p w14:paraId="515FE167" w14:textId="3BBD7A97" w:rsidR="00D41D9E" w:rsidRPr="00EE1AD4" w:rsidRDefault="00B741FC" w:rsidP="00D41D9E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7" w:name="_Toc97894671"/>
      <w:r>
        <w:rPr>
          <w:rFonts w:ascii="Helvetica" w:hAnsi="Helvetica" w:cs="Helvetica"/>
          <w:b/>
          <w:bCs/>
          <w:sz w:val="28"/>
          <w:szCs w:val="28"/>
        </w:rPr>
        <w:t>8</w:t>
      </w:r>
      <w:r w:rsidR="00D41D9E" w:rsidRPr="00EE1AD4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B620FC" w:rsidRPr="00EE1AD4">
        <w:rPr>
          <w:rFonts w:ascii="Helvetica" w:hAnsi="Helvetica" w:cs="Helvetica"/>
          <w:b/>
          <w:bCs/>
          <w:sz w:val="28"/>
          <w:szCs w:val="28"/>
        </w:rPr>
        <w:t>References</w:t>
      </w:r>
      <w:bookmarkEnd w:id="7"/>
    </w:p>
    <w:p w14:paraId="2C083181" w14:textId="4F67EFD0" w:rsidR="00D41D9E" w:rsidRDefault="00D41D9E" w:rsidP="00EE6F19">
      <w:pPr>
        <w:rPr>
          <w:rFonts w:ascii="Helvetica" w:hAnsi="Helvetica" w:cs="Helvetica"/>
          <w:sz w:val="24"/>
          <w:szCs w:val="24"/>
        </w:rPr>
      </w:pPr>
    </w:p>
    <w:p w14:paraId="08377ECA" w14:textId="297CD9F3" w:rsidR="007D46FA" w:rsidRPr="003B14DE" w:rsidRDefault="007D46FA" w:rsidP="00EE6F19">
      <w:pPr>
        <w:rPr>
          <w:rFonts w:ascii="Helvetica" w:hAnsi="Helvetica" w:cs="Helvetica"/>
          <w:sz w:val="24"/>
          <w:szCs w:val="24"/>
        </w:rPr>
      </w:pPr>
    </w:p>
    <w:sectPr w:rsidR="007D46FA" w:rsidRPr="003B14DE" w:rsidSect="005F0DC0">
      <w:footerReference w:type="default" r:id="rId2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B7CE5" w14:textId="77777777" w:rsidR="00BD3436" w:rsidRDefault="00BD3436" w:rsidP="00FB5E50">
      <w:pPr>
        <w:spacing w:after="0" w:line="240" w:lineRule="auto"/>
      </w:pPr>
      <w:r>
        <w:separator/>
      </w:r>
    </w:p>
  </w:endnote>
  <w:endnote w:type="continuationSeparator" w:id="0">
    <w:p w14:paraId="6F2A3474" w14:textId="77777777" w:rsidR="00BD3436" w:rsidRDefault="00BD3436" w:rsidP="00FB5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706122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3B92F42" w14:textId="34C4340F" w:rsidR="006463AF" w:rsidRDefault="006463A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E735816" w14:textId="77777777" w:rsidR="00FB5E50" w:rsidRDefault="00FB5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CEB0B" w14:textId="77777777" w:rsidR="00BD3436" w:rsidRDefault="00BD3436" w:rsidP="00FB5E50">
      <w:pPr>
        <w:spacing w:after="0" w:line="240" w:lineRule="auto"/>
      </w:pPr>
      <w:r>
        <w:separator/>
      </w:r>
    </w:p>
  </w:footnote>
  <w:footnote w:type="continuationSeparator" w:id="0">
    <w:p w14:paraId="60863AAB" w14:textId="77777777" w:rsidR="00BD3436" w:rsidRDefault="00BD3436" w:rsidP="00FB5E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C1632"/>
    <w:multiLevelType w:val="hybridMultilevel"/>
    <w:tmpl w:val="4B44C5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DA7F9A"/>
    <w:multiLevelType w:val="multilevel"/>
    <w:tmpl w:val="210C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DY0NDMzMjUyMTFT0lEKTi0uzszPAykwqwUAACDcuiwAAAA="/>
  </w:docVars>
  <w:rsids>
    <w:rsidRoot w:val="00A72462"/>
    <w:rsid w:val="000012A6"/>
    <w:rsid w:val="00003DA1"/>
    <w:rsid w:val="000057C9"/>
    <w:rsid w:val="00032A06"/>
    <w:rsid w:val="0003762B"/>
    <w:rsid w:val="00037B74"/>
    <w:rsid w:val="00041178"/>
    <w:rsid w:val="00046797"/>
    <w:rsid w:val="0005570F"/>
    <w:rsid w:val="00063CA2"/>
    <w:rsid w:val="00090DE2"/>
    <w:rsid w:val="000924D2"/>
    <w:rsid w:val="000C4DB2"/>
    <w:rsid w:val="000C5F52"/>
    <w:rsid w:val="000D4B6D"/>
    <w:rsid w:val="000E5E4C"/>
    <w:rsid w:val="000F76A9"/>
    <w:rsid w:val="00113DD0"/>
    <w:rsid w:val="00126BE7"/>
    <w:rsid w:val="0016785B"/>
    <w:rsid w:val="00175349"/>
    <w:rsid w:val="0017537E"/>
    <w:rsid w:val="00175573"/>
    <w:rsid w:val="00176C8A"/>
    <w:rsid w:val="0018536B"/>
    <w:rsid w:val="00197A23"/>
    <w:rsid w:val="001A6190"/>
    <w:rsid w:val="001A72D3"/>
    <w:rsid w:val="001A7D9E"/>
    <w:rsid w:val="001B6928"/>
    <w:rsid w:val="001C6F41"/>
    <w:rsid w:val="001E2A61"/>
    <w:rsid w:val="001E7890"/>
    <w:rsid w:val="001F5F68"/>
    <w:rsid w:val="0021223C"/>
    <w:rsid w:val="002128E2"/>
    <w:rsid w:val="00244F52"/>
    <w:rsid w:val="00256320"/>
    <w:rsid w:val="0026425E"/>
    <w:rsid w:val="00266202"/>
    <w:rsid w:val="00267F35"/>
    <w:rsid w:val="0027032F"/>
    <w:rsid w:val="00290EDD"/>
    <w:rsid w:val="002956CE"/>
    <w:rsid w:val="002A4920"/>
    <w:rsid w:val="002B3B85"/>
    <w:rsid w:val="002B5F4C"/>
    <w:rsid w:val="002B7173"/>
    <w:rsid w:val="002C4F28"/>
    <w:rsid w:val="002E72E9"/>
    <w:rsid w:val="00300109"/>
    <w:rsid w:val="00310CBC"/>
    <w:rsid w:val="00325FBF"/>
    <w:rsid w:val="003308CF"/>
    <w:rsid w:val="00335038"/>
    <w:rsid w:val="00341DAC"/>
    <w:rsid w:val="00355025"/>
    <w:rsid w:val="00374FA6"/>
    <w:rsid w:val="00394320"/>
    <w:rsid w:val="00397B7E"/>
    <w:rsid w:val="003A2C2E"/>
    <w:rsid w:val="003B14DE"/>
    <w:rsid w:val="003B6D13"/>
    <w:rsid w:val="003C1B73"/>
    <w:rsid w:val="003E08AD"/>
    <w:rsid w:val="003E5809"/>
    <w:rsid w:val="00405F39"/>
    <w:rsid w:val="004105F0"/>
    <w:rsid w:val="00420147"/>
    <w:rsid w:val="0042076D"/>
    <w:rsid w:val="00426EB0"/>
    <w:rsid w:val="00472570"/>
    <w:rsid w:val="00480A6B"/>
    <w:rsid w:val="0048318F"/>
    <w:rsid w:val="004925F4"/>
    <w:rsid w:val="00492A31"/>
    <w:rsid w:val="00492DFD"/>
    <w:rsid w:val="00493323"/>
    <w:rsid w:val="004A1861"/>
    <w:rsid w:val="004A3B3D"/>
    <w:rsid w:val="004B0BE4"/>
    <w:rsid w:val="004D18E9"/>
    <w:rsid w:val="004D30D3"/>
    <w:rsid w:val="004D7E98"/>
    <w:rsid w:val="004E5D07"/>
    <w:rsid w:val="004F703D"/>
    <w:rsid w:val="004F7AE0"/>
    <w:rsid w:val="00515088"/>
    <w:rsid w:val="00521D77"/>
    <w:rsid w:val="005319C5"/>
    <w:rsid w:val="00541BF1"/>
    <w:rsid w:val="00555F15"/>
    <w:rsid w:val="005602F7"/>
    <w:rsid w:val="00571F9E"/>
    <w:rsid w:val="00575E8E"/>
    <w:rsid w:val="005A4A02"/>
    <w:rsid w:val="005B6A8E"/>
    <w:rsid w:val="005F0DC0"/>
    <w:rsid w:val="005F17AA"/>
    <w:rsid w:val="006064EB"/>
    <w:rsid w:val="0060678A"/>
    <w:rsid w:val="00611842"/>
    <w:rsid w:val="00624373"/>
    <w:rsid w:val="006305E9"/>
    <w:rsid w:val="00640493"/>
    <w:rsid w:val="0064633A"/>
    <w:rsid w:val="006463AF"/>
    <w:rsid w:val="0065289A"/>
    <w:rsid w:val="00667F93"/>
    <w:rsid w:val="00683B6A"/>
    <w:rsid w:val="00683B9A"/>
    <w:rsid w:val="00685FC9"/>
    <w:rsid w:val="006B45E6"/>
    <w:rsid w:val="006C5F4A"/>
    <w:rsid w:val="006D0228"/>
    <w:rsid w:val="006D042A"/>
    <w:rsid w:val="006D5655"/>
    <w:rsid w:val="006D716D"/>
    <w:rsid w:val="006F5DE9"/>
    <w:rsid w:val="007049AD"/>
    <w:rsid w:val="007365CC"/>
    <w:rsid w:val="007408BF"/>
    <w:rsid w:val="0074238E"/>
    <w:rsid w:val="00742D13"/>
    <w:rsid w:val="007629FF"/>
    <w:rsid w:val="00765287"/>
    <w:rsid w:val="00790336"/>
    <w:rsid w:val="00790B98"/>
    <w:rsid w:val="007912F6"/>
    <w:rsid w:val="007B2708"/>
    <w:rsid w:val="007C1763"/>
    <w:rsid w:val="007C1A37"/>
    <w:rsid w:val="007D46FA"/>
    <w:rsid w:val="007D4A56"/>
    <w:rsid w:val="007F0A5D"/>
    <w:rsid w:val="0080762B"/>
    <w:rsid w:val="00835D8F"/>
    <w:rsid w:val="00844F58"/>
    <w:rsid w:val="00851510"/>
    <w:rsid w:val="00867B5E"/>
    <w:rsid w:val="0087280A"/>
    <w:rsid w:val="00895209"/>
    <w:rsid w:val="008A6602"/>
    <w:rsid w:val="008A7E3E"/>
    <w:rsid w:val="008C4B1D"/>
    <w:rsid w:val="008E1EEA"/>
    <w:rsid w:val="008E64F6"/>
    <w:rsid w:val="008E6724"/>
    <w:rsid w:val="008E6E1B"/>
    <w:rsid w:val="00951D83"/>
    <w:rsid w:val="0095305E"/>
    <w:rsid w:val="00967FFD"/>
    <w:rsid w:val="00981428"/>
    <w:rsid w:val="00986425"/>
    <w:rsid w:val="009E4A39"/>
    <w:rsid w:val="009E736F"/>
    <w:rsid w:val="009F5289"/>
    <w:rsid w:val="00A052FE"/>
    <w:rsid w:val="00A07404"/>
    <w:rsid w:val="00A4457E"/>
    <w:rsid w:val="00A55070"/>
    <w:rsid w:val="00A72462"/>
    <w:rsid w:val="00A7280E"/>
    <w:rsid w:val="00A7615F"/>
    <w:rsid w:val="00A93C12"/>
    <w:rsid w:val="00AA1F0D"/>
    <w:rsid w:val="00AB143C"/>
    <w:rsid w:val="00AB551C"/>
    <w:rsid w:val="00AC676F"/>
    <w:rsid w:val="00AC758E"/>
    <w:rsid w:val="00AD15D0"/>
    <w:rsid w:val="00AE1963"/>
    <w:rsid w:val="00AE324E"/>
    <w:rsid w:val="00AE4013"/>
    <w:rsid w:val="00AE58A6"/>
    <w:rsid w:val="00AF0FD1"/>
    <w:rsid w:val="00AF215F"/>
    <w:rsid w:val="00AF40A0"/>
    <w:rsid w:val="00B2399C"/>
    <w:rsid w:val="00B31E81"/>
    <w:rsid w:val="00B412DD"/>
    <w:rsid w:val="00B45F35"/>
    <w:rsid w:val="00B514EF"/>
    <w:rsid w:val="00B566B3"/>
    <w:rsid w:val="00B620FC"/>
    <w:rsid w:val="00B66BF3"/>
    <w:rsid w:val="00B741FC"/>
    <w:rsid w:val="00B94FB0"/>
    <w:rsid w:val="00BA2C9F"/>
    <w:rsid w:val="00BA4953"/>
    <w:rsid w:val="00BB0F7C"/>
    <w:rsid w:val="00BB58B6"/>
    <w:rsid w:val="00BC54AA"/>
    <w:rsid w:val="00BD3436"/>
    <w:rsid w:val="00C01443"/>
    <w:rsid w:val="00C01612"/>
    <w:rsid w:val="00C14E7F"/>
    <w:rsid w:val="00C24F59"/>
    <w:rsid w:val="00C50E66"/>
    <w:rsid w:val="00C5244D"/>
    <w:rsid w:val="00C6047A"/>
    <w:rsid w:val="00C75BB8"/>
    <w:rsid w:val="00C773A3"/>
    <w:rsid w:val="00C83A5E"/>
    <w:rsid w:val="00C937A1"/>
    <w:rsid w:val="00C958DE"/>
    <w:rsid w:val="00C979EB"/>
    <w:rsid w:val="00CC1B62"/>
    <w:rsid w:val="00CF347B"/>
    <w:rsid w:val="00CF6C5A"/>
    <w:rsid w:val="00D05500"/>
    <w:rsid w:val="00D1496D"/>
    <w:rsid w:val="00D357C3"/>
    <w:rsid w:val="00D36566"/>
    <w:rsid w:val="00D41D9E"/>
    <w:rsid w:val="00D436DD"/>
    <w:rsid w:val="00D45C1D"/>
    <w:rsid w:val="00D56515"/>
    <w:rsid w:val="00D64569"/>
    <w:rsid w:val="00D65614"/>
    <w:rsid w:val="00D67022"/>
    <w:rsid w:val="00D815BC"/>
    <w:rsid w:val="00D83F59"/>
    <w:rsid w:val="00D87697"/>
    <w:rsid w:val="00D90E6A"/>
    <w:rsid w:val="00DA6284"/>
    <w:rsid w:val="00DE58EE"/>
    <w:rsid w:val="00DE6444"/>
    <w:rsid w:val="00DE6A83"/>
    <w:rsid w:val="00DF04D2"/>
    <w:rsid w:val="00DF24B9"/>
    <w:rsid w:val="00DF346A"/>
    <w:rsid w:val="00E03BF4"/>
    <w:rsid w:val="00E076FE"/>
    <w:rsid w:val="00E13B4D"/>
    <w:rsid w:val="00E1498B"/>
    <w:rsid w:val="00E17394"/>
    <w:rsid w:val="00E21374"/>
    <w:rsid w:val="00E22D4A"/>
    <w:rsid w:val="00E41709"/>
    <w:rsid w:val="00E4288B"/>
    <w:rsid w:val="00E5230B"/>
    <w:rsid w:val="00E64349"/>
    <w:rsid w:val="00E720E6"/>
    <w:rsid w:val="00E849DA"/>
    <w:rsid w:val="00E902E6"/>
    <w:rsid w:val="00EA231F"/>
    <w:rsid w:val="00EC6A41"/>
    <w:rsid w:val="00ED2D69"/>
    <w:rsid w:val="00EE1AD4"/>
    <w:rsid w:val="00EE38DB"/>
    <w:rsid w:val="00EE57C8"/>
    <w:rsid w:val="00EE6F19"/>
    <w:rsid w:val="00F2479A"/>
    <w:rsid w:val="00F24BF0"/>
    <w:rsid w:val="00F40FAF"/>
    <w:rsid w:val="00F54C8F"/>
    <w:rsid w:val="00F621FC"/>
    <w:rsid w:val="00F6422E"/>
    <w:rsid w:val="00F93934"/>
    <w:rsid w:val="00FB1F63"/>
    <w:rsid w:val="00FB5E50"/>
    <w:rsid w:val="00FB7174"/>
    <w:rsid w:val="00FC19E1"/>
    <w:rsid w:val="00FD5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2F415"/>
  <w15:chartTrackingRefBased/>
  <w15:docId w15:val="{6797662A-7820-44A0-8A4F-BFB701AC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614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0FD1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5614"/>
    <w:pPr>
      <w:keepNext/>
      <w:keepLines/>
      <w:spacing w:before="40" w:after="0"/>
      <w:outlineLvl w:val="1"/>
    </w:pPr>
    <w:rPr>
      <w:rFonts w:ascii="Univers" w:eastAsiaTheme="majorEastAsia" w:hAnsi="Univers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0FD1"/>
    <w:rPr>
      <w:rFonts w:ascii="Verdana" w:eastAsiaTheme="majorEastAsia" w:hAnsi="Verdana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656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56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65614"/>
    <w:rPr>
      <w:rFonts w:ascii="Univers" w:eastAsiaTheme="majorEastAsia" w:hAnsi="Univers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D656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65614"/>
    <w:rPr>
      <w:b/>
      <w:bCs/>
    </w:rPr>
  </w:style>
  <w:style w:type="character" w:styleId="Hyperlink">
    <w:name w:val="Hyperlink"/>
    <w:basedOn w:val="DefaultParagraphFont"/>
    <w:uiPriority w:val="99"/>
    <w:unhideWhenUsed/>
    <w:rsid w:val="00D6561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A4A0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12F6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BB0F7C"/>
    <w:rPr>
      <w:i/>
      <w:iCs/>
      <w:color w:val="4472C4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9E736F"/>
    <w:pPr>
      <w:outlineLvl w:val="9"/>
    </w:pPr>
    <w:rPr>
      <w:rFonts w:asciiTheme="majorHAnsi" w:hAnsiTheme="majorHAns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E736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736F"/>
    <w:pPr>
      <w:spacing w:after="100"/>
      <w:ind w:left="220"/>
    </w:pPr>
  </w:style>
  <w:style w:type="table" w:styleId="TableGrid">
    <w:name w:val="Table Grid"/>
    <w:basedOn w:val="TableNormal"/>
    <w:uiPriority w:val="39"/>
    <w:rsid w:val="008A66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14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1443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B5E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E50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FB5E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E50"/>
    <w:rPr>
      <w:rFonts w:ascii="Verdana" w:hAnsi="Verdana"/>
    </w:rPr>
  </w:style>
  <w:style w:type="character" w:styleId="FollowedHyperlink">
    <w:name w:val="FollowedHyperlink"/>
    <w:basedOn w:val="DefaultParagraphFont"/>
    <w:uiPriority w:val="99"/>
    <w:semiHidden/>
    <w:unhideWhenUsed/>
    <w:rsid w:val="001753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0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tosz.grabek.20@ucl.ac.uk" TargetMode="External"/><Relationship Id="rId13" Type="http://schemas.openxmlformats.org/officeDocument/2006/relationships/hyperlink" Target="http://www.python.org" TargetMode="Externa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yperlink" Target="https://docs.google.com/forms/d/1g5XaNZibGYi4tAl11lUt9dXFwd-0s0H0TIne72jH5CI/edit?usp=sharin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github.com/Bartosz7/lets-learn-nlp-202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pyter.org/instal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hyperlink" Target="mailto:minyi.lei.20@ucl.ac.uk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mailto:suraj.kothari.20@ucl.ac.uk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docs.google.com/forms/d/1f-K5esQSkh2bvvPw_5XjU-nXMOYf6X7WkLNVJ8GJh8w/edit?usp=sharin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5D2976-D678-45BE-8DE4-92518FBC6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0</TotalTime>
  <Pages>9</Pages>
  <Words>1358</Words>
  <Characters>774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bek, Bart</dc:creator>
  <cp:keywords/>
  <dc:description/>
  <cp:lastModifiedBy>Suraj Kothari</cp:lastModifiedBy>
  <cp:revision>234</cp:revision>
  <dcterms:created xsi:type="dcterms:W3CDTF">2022-02-24T21:51:00Z</dcterms:created>
  <dcterms:modified xsi:type="dcterms:W3CDTF">2022-03-11T13:24:00Z</dcterms:modified>
</cp:coreProperties>
</file>